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A9652" w14:textId="78E0331F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  <w:color w:val="FF0000"/>
        </w:rPr>
      </w:pPr>
      <w:r w:rsidRPr="00DE2202">
        <w:rPr>
          <w:rFonts w:asciiTheme="minorHAnsi" w:hAnsiTheme="minorHAnsi" w:cstheme="minorHAnsi"/>
        </w:rPr>
        <w:t>Zachodniopomorski Uniwersytet Technologiczny                                       Szczecin, dnia 1</w:t>
      </w:r>
      <w:r w:rsidR="00B85812" w:rsidRPr="00DE2202">
        <w:rPr>
          <w:rFonts w:asciiTheme="minorHAnsi" w:hAnsiTheme="minorHAnsi" w:cstheme="minorHAnsi"/>
        </w:rPr>
        <w:t>9</w:t>
      </w:r>
      <w:r w:rsidRPr="00DE2202">
        <w:rPr>
          <w:rFonts w:asciiTheme="minorHAnsi" w:hAnsiTheme="minorHAnsi" w:cstheme="minorHAnsi"/>
        </w:rPr>
        <w:t>.0</w:t>
      </w:r>
      <w:r w:rsidR="000003FB" w:rsidRPr="00DE2202">
        <w:rPr>
          <w:rFonts w:asciiTheme="minorHAnsi" w:hAnsiTheme="minorHAnsi" w:cstheme="minorHAnsi"/>
        </w:rPr>
        <w:t>2</w:t>
      </w:r>
      <w:r w:rsidRPr="00DE2202">
        <w:rPr>
          <w:rFonts w:asciiTheme="minorHAnsi" w:hAnsiTheme="minorHAnsi" w:cstheme="minorHAnsi"/>
        </w:rPr>
        <w:t>.202</w:t>
      </w:r>
      <w:r w:rsidR="000003FB" w:rsidRPr="00DE2202">
        <w:rPr>
          <w:rFonts w:asciiTheme="minorHAnsi" w:hAnsiTheme="minorHAnsi" w:cstheme="minorHAnsi"/>
        </w:rPr>
        <w:t>1</w:t>
      </w:r>
      <w:r w:rsidRPr="00DE2202">
        <w:rPr>
          <w:rFonts w:asciiTheme="minorHAnsi" w:hAnsiTheme="minorHAnsi" w:cstheme="minorHAnsi"/>
        </w:rPr>
        <w:t xml:space="preserve"> r.</w:t>
      </w:r>
    </w:p>
    <w:p w14:paraId="5635AAEB" w14:textId="77777777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w Szczecinie</w:t>
      </w:r>
    </w:p>
    <w:p w14:paraId="63EADF1F" w14:textId="77777777" w:rsidR="005D17F2" w:rsidRPr="00DE2202" w:rsidRDefault="005D17F2" w:rsidP="00DE2202">
      <w:pPr>
        <w:tabs>
          <w:tab w:val="left" w:pos="5954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al. Piastów 17                                                                                                      </w:t>
      </w:r>
    </w:p>
    <w:p w14:paraId="447E9BBA" w14:textId="77777777" w:rsidR="00DF34B8" w:rsidRPr="00DE2202" w:rsidRDefault="005D17F2" w:rsidP="00DE2202">
      <w:pPr>
        <w:tabs>
          <w:tab w:val="left" w:pos="684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70-310 Szczecin</w:t>
      </w:r>
      <w:r w:rsidR="003173BF" w:rsidRPr="00DE2202">
        <w:rPr>
          <w:rFonts w:asciiTheme="minorHAnsi" w:hAnsiTheme="minorHAnsi" w:cstheme="minorHAnsi"/>
        </w:rPr>
        <w:tab/>
      </w:r>
    </w:p>
    <w:p w14:paraId="482904E3" w14:textId="77777777" w:rsidR="005D17F2" w:rsidRPr="00DE2202" w:rsidRDefault="00815581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ab/>
      </w:r>
    </w:p>
    <w:p w14:paraId="68AD5BE4" w14:textId="77777777" w:rsidR="00975310" w:rsidRPr="00DE2202" w:rsidRDefault="006F0B3C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  <w:b/>
          <w:i/>
          <w:u w:val="single"/>
        </w:rPr>
      </w:pPr>
      <w:r w:rsidRPr="00DE2202">
        <w:rPr>
          <w:rFonts w:asciiTheme="minorHAnsi" w:hAnsiTheme="minorHAnsi" w:cstheme="minorHAnsi"/>
        </w:rPr>
        <w:tab/>
      </w:r>
      <w:r w:rsidR="00815581" w:rsidRPr="00DE2202">
        <w:rPr>
          <w:rFonts w:asciiTheme="minorHAnsi" w:hAnsiTheme="minorHAnsi" w:cstheme="minorHAnsi"/>
          <w:b/>
        </w:rPr>
        <w:t>WYKONAWCY</w:t>
      </w:r>
      <w:r w:rsidR="00815581" w:rsidRPr="00DE2202">
        <w:rPr>
          <w:rFonts w:asciiTheme="minorHAnsi" w:hAnsiTheme="minorHAnsi" w:cstheme="minorHAnsi"/>
          <w:b/>
        </w:rPr>
        <w:tab/>
      </w:r>
    </w:p>
    <w:p w14:paraId="5DAB3B74" w14:textId="77777777" w:rsidR="00DF34B8" w:rsidRPr="00DE2202" w:rsidRDefault="00DF34B8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0D14B420" w14:textId="77777777" w:rsidR="00FE76E3" w:rsidRPr="00DE2202" w:rsidRDefault="00FE76E3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6E4EE113" w14:textId="5834034B" w:rsidR="000003FB" w:rsidRPr="00DE2202" w:rsidRDefault="000003FB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i/>
        </w:rPr>
        <w:t xml:space="preserve">Znak sprawy:   </w:t>
      </w:r>
      <w:r w:rsidR="00BB3C79" w:rsidRPr="00DE2202">
        <w:rPr>
          <w:rFonts w:asciiTheme="minorHAnsi" w:hAnsiTheme="minorHAnsi" w:cstheme="minorHAnsi"/>
          <w:b/>
          <w:bCs/>
          <w:i/>
          <w:color w:val="000000"/>
          <w:spacing w:val="-1"/>
        </w:rPr>
        <w:t xml:space="preserve">ZP/K/KDK/501/2020/2021  </w:t>
      </w:r>
    </w:p>
    <w:p w14:paraId="0067E352" w14:textId="011B7ECD" w:rsidR="007B5B0D" w:rsidRPr="00DE2202" w:rsidRDefault="000003FB" w:rsidP="00DE2202">
      <w:pPr>
        <w:pStyle w:val="Tekstpodstawowywcity2"/>
        <w:spacing w:line="259" w:lineRule="auto"/>
        <w:ind w:left="1440" w:hanging="1440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i/>
        </w:rPr>
        <w:t>Dotyczy:</w:t>
      </w:r>
      <w:r w:rsidRPr="00DE2202">
        <w:rPr>
          <w:rFonts w:asciiTheme="minorHAnsi" w:hAnsiTheme="minorHAnsi" w:cstheme="minorHAnsi"/>
          <w:i/>
        </w:rPr>
        <w:tab/>
      </w:r>
      <w:r w:rsidR="00BB3C79" w:rsidRPr="00DE2202">
        <w:rPr>
          <w:rFonts w:asciiTheme="minorHAnsi" w:hAnsiTheme="minorHAnsi" w:cstheme="minorHAnsi"/>
          <w:i/>
        </w:rPr>
        <w:t>zamówienia na usługę testerki/ testera dostępności cyfrowej w ramach projektu pn. „Niwelowanie barier w dostępie do edukacji – dostosowani bez zarzutów”</w:t>
      </w:r>
      <w:r w:rsidR="003D56BA" w:rsidRPr="00DE2202">
        <w:rPr>
          <w:rFonts w:asciiTheme="minorHAnsi" w:hAnsiTheme="minorHAnsi" w:cstheme="minorHAnsi"/>
          <w:i/>
        </w:rPr>
        <w:t xml:space="preserve">. Umowa </w:t>
      </w:r>
      <w:r w:rsidR="00962B87">
        <w:rPr>
          <w:rFonts w:asciiTheme="minorHAnsi" w:hAnsiTheme="minorHAnsi" w:cstheme="minorHAnsi"/>
          <w:i/>
        </w:rPr>
        <w:br/>
      </w:r>
      <w:r w:rsidR="003D56BA" w:rsidRPr="00DE2202">
        <w:rPr>
          <w:rFonts w:asciiTheme="minorHAnsi" w:hAnsiTheme="minorHAnsi" w:cstheme="minorHAnsi"/>
          <w:i/>
        </w:rPr>
        <w:t>o dofinansowanie nr POWR.03.05.00-00-A050/19-00</w:t>
      </w:r>
    </w:p>
    <w:p w14:paraId="2C886581" w14:textId="77777777" w:rsidR="00E102DD" w:rsidRPr="00DE2202" w:rsidRDefault="00E102DD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b/>
        </w:rPr>
      </w:pPr>
    </w:p>
    <w:p w14:paraId="07AADFDB" w14:textId="10CA0D67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>ZAWIADOMIEN</w:t>
      </w:r>
      <w:r w:rsidR="00A73778">
        <w:rPr>
          <w:rFonts w:asciiTheme="minorHAnsi" w:hAnsiTheme="minorHAnsi" w:cstheme="minorHAnsi"/>
          <w:b/>
        </w:rPr>
        <w:t>I</w:t>
      </w:r>
      <w:r w:rsidRPr="00DE2202">
        <w:rPr>
          <w:rFonts w:asciiTheme="minorHAnsi" w:hAnsiTheme="minorHAnsi" w:cstheme="minorHAnsi"/>
          <w:b/>
        </w:rPr>
        <w:t>E</w:t>
      </w:r>
    </w:p>
    <w:p w14:paraId="415A9C31" w14:textId="46915B54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 xml:space="preserve">o wyborze oferty najkorzystniejszej </w:t>
      </w:r>
    </w:p>
    <w:p w14:paraId="4C26D027" w14:textId="77777777" w:rsidR="005F74F8" w:rsidRPr="00DE2202" w:rsidRDefault="005F74F8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</w:p>
    <w:p w14:paraId="080C4588" w14:textId="3CF29436" w:rsidR="00C77275" w:rsidRPr="00DE2202" w:rsidRDefault="003D56BA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Zamawiający informuje, że w odpowiedzi na zapytanie ofertowe na usługę testerki/ testera dostępności cyfrowej w ramach projektu pn. „Niwelowanie barier w dostępie do edukacji – dostosowani bez zarzutów”</w:t>
      </w:r>
      <w:r w:rsidR="00E35A83" w:rsidRPr="00DE2202">
        <w:rPr>
          <w:rFonts w:asciiTheme="minorHAnsi" w:hAnsiTheme="minorHAnsi" w:cstheme="minorHAnsi"/>
        </w:rPr>
        <w:t xml:space="preserve"> </w:t>
      </w:r>
      <w:r w:rsidRPr="00DE2202">
        <w:rPr>
          <w:rFonts w:asciiTheme="minorHAnsi" w:hAnsiTheme="minorHAnsi" w:cstheme="minorHAnsi"/>
        </w:rPr>
        <w:t xml:space="preserve">wpłynęły </w:t>
      </w:r>
      <w:r w:rsidR="004C0F16" w:rsidRPr="00DE2202">
        <w:rPr>
          <w:rFonts w:asciiTheme="minorHAnsi" w:hAnsiTheme="minorHAnsi" w:cstheme="minorHAnsi"/>
        </w:rPr>
        <w:t>3</w:t>
      </w:r>
      <w:r w:rsidRPr="00DE2202">
        <w:rPr>
          <w:rFonts w:asciiTheme="minorHAnsi" w:hAnsiTheme="minorHAnsi" w:cstheme="minorHAnsi"/>
        </w:rPr>
        <w:t xml:space="preserve"> oferty</w:t>
      </w:r>
      <w:r w:rsidR="00E35A83" w:rsidRPr="00DE2202">
        <w:rPr>
          <w:rFonts w:asciiTheme="minorHAnsi" w:hAnsiTheme="minorHAnsi" w:cstheme="minorHAnsi"/>
        </w:rPr>
        <w:t xml:space="preserve">. </w:t>
      </w:r>
      <w:r w:rsidRPr="00DE2202">
        <w:rPr>
          <w:rFonts w:asciiTheme="minorHAnsi" w:hAnsiTheme="minorHAnsi" w:cstheme="minorHAnsi"/>
        </w:rPr>
        <w:cr/>
      </w:r>
      <w:r w:rsidR="00017CC4" w:rsidRPr="00DE2202">
        <w:rPr>
          <w:rFonts w:asciiTheme="minorHAnsi" w:hAnsiTheme="minorHAnsi" w:cstheme="minorHAnsi"/>
          <w:iCs/>
        </w:rPr>
        <w:t xml:space="preserve">Zamawiający </w:t>
      </w:r>
      <w:r w:rsidR="00017CC4" w:rsidRPr="00DE2202">
        <w:rPr>
          <w:rFonts w:asciiTheme="minorHAnsi" w:hAnsiTheme="minorHAnsi" w:cstheme="minorHAnsi"/>
        </w:rPr>
        <w:t xml:space="preserve">informuje, iż </w:t>
      </w:r>
      <w:r w:rsidR="00C77275" w:rsidRPr="00DE2202">
        <w:rPr>
          <w:rFonts w:asciiTheme="minorHAnsi" w:hAnsiTheme="minorHAnsi" w:cstheme="minorHAnsi"/>
        </w:rPr>
        <w:t>za ofertę najkorzystniejszą została uznana oferta złożona przez Wykonawcę:</w:t>
      </w:r>
      <w:r w:rsidR="00C77275" w:rsidRPr="00DE2202">
        <w:rPr>
          <w:rFonts w:asciiTheme="minorHAnsi" w:hAnsiTheme="minorHAnsi" w:cstheme="minorHAnsi"/>
          <w:b/>
        </w:rPr>
        <w:t xml:space="preserve"> </w:t>
      </w:r>
      <w:r w:rsidR="00B85812" w:rsidRPr="00DE2202">
        <w:rPr>
          <w:rFonts w:asciiTheme="minorHAnsi" w:hAnsiTheme="minorHAnsi" w:cstheme="minorHAnsi"/>
          <w:b/>
          <w:bCs/>
          <w:i/>
          <w:iCs/>
        </w:rPr>
        <w:t>Przemysław Czaplicki, Szczecin</w:t>
      </w:r>
    </w:p>
    <w:p w14:paraId="59D43252" w14:textId="77777777" w:rsidR="00FE76E3" w:rsidRPr="00DE2202" w:rsidRDefault="00FE76E3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  <w:i/>
        </w:rPr>
      </w:pPr>
    </w:p>
    <w:p w14:paraId="3C9B4B4E" w14:textId="77777777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b/>
          <w:i/>
        </w:rPr>
        <w:t>Uzasadnienie wyboru</w:t>
      </w:r>
      <w:r w:rsidRPr="00DE2202">
        <w:rPr>
          <w:rFonts w:asciiTheme="minorHAnsi" w:hAnsiTheme="minorHAnsi" w:cstheme="minorHAnsi"/>
          <w:i/>
        </w:rPr>
        <w:t>.</w:t>
      </w:r>
    </w:p>
    <w:p w14:paraId="2CA4CF2C" w14:textId="682DC7DF" w:rsidR="009850E4" w:rsidRPr="00DE2202" w:rsidRDefault="00C77275" w:rsidP="007154F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Cs/>
        </w:rPr>
        <w:t xml:space="preserve">Wybrana oferta spełnia wszystkie wymagania określone </w:t>
      </w:r>
      <w:r w:rsidR="009850E4" w:rsidRPr="00DE2202">
        <w:rPr>
          <w:rFonts w:asciiTheme="minorHAnsi" w:hAnsiTheme="minorHAnsi" w:cstheme="minorHAnsi"/>
          <w:bCs/>
        </w:rPr>
        <w:t xml:space="preserve">przez Zamawiającego </w:t>
      </w:r>
      <w:r w:rsidRPr="00DE2202">
        <w:rPr>
          <w:rFonts w:asciiTheme="minorHAnsi" w:hAnsiTheme="minorHAnsi" w:cstheme="minorHAnsi"/>
          <w:bCs/>
        </w:rPr>
        <w:t xml:space="preserve">w </w:t>
      </w:r>
      <w:r w:rsidR="00D731CF">
        <w:rPr>
          <w:rFonts w:asciiTheme="minorHAnsi" w:hAnsiTheme="minorHAnsi" w:cstheme="minorHAnsi"/>
          <w:bCs/>
        </w:rPr>
        <w:t>Zapytaniu ofertowym</w:t>
      </w:r>
      <w:r w:rsidR="00B85812" w:rsidRPr="00DE2202">
        <w:rPr>
          <w:rFonts w:asciiTheme="minorHAnsi" w:hAnsiTheme="minorHAnsi" w:cstheme="minorHAnsi"/>
          <w:bCs/>
        </w:rPr>
        <w:t>, z</w:t>
      </w:r>
      <w:r w:rsidR="005F74F8" w:rsidRPr="00DE2202">
        <w:rPr>
          <w:rFonts w:asciiTheme="minorHAnsi" w:hAnsiTheme="minorHAnsi" w:cstheme="minorHAnsi"/>
          <w:bCs/>
        </w:rPr>
        <w:t xml:space="preserve">ostała uznana za ofertę najkorzystniejszą gdyż </w:t>
      </w:r>
      <w:r w:rsidR="00796EE8">
        <w:rPr>
          <w:rFonts w:asciiTheme="minorHAnsi" w:hAnsiTheme="minorHAnsi" w:cstheme="minorHAnsi"/>
          <w:bCs/>
        </w:rPr>
        <w:t>zawierała najniższą cenę za wykonanie zadania</w:t>
      </w:r>
      <w:r w:rsidR="009850E4" w:rsidRPr="00DE2202">
        <w:rPr>
          <w:rFonts w:asciiTheme="minorHAnsi" w:hAnsiTheme="minorHAnsi" w:cstheme="minorHAnsi"/>
        </w:rPr>
        <w:t>.</w:t>
      </w:r>
    </w:p>
    <w:p w14:paraId="49AC8AAC" w14:textId="5E7E79A6" w:rsidR="00C77275" w:rsidRPr="00DE2202" w:rsidRDefault="00C77275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DE2202">
        <w:rPr>
          <w:rFonts w:asciiTheme="minorHAnsi" w:hAnsiTheme="minorHAnsi" w:cstheme="minorHAnsi"/>
          <w:sz w:val="24"/>
          <w:szCs w:val="24"/>
        </w:rPr>
        <w:t>Streszczenie oceny ofert zawierające przyznaną</w:t>
      </w:r>
      <w:r w:rsidR="009850E4" w:rsidRPr="00DE2202">
        <w:rPr>
          <w:rFonts w:asciiTheme="minorHAnsi" w:hAnsiTheme="minorHAnsi" w:cstheme="minorHAnsi"/>
          <w:sz w:val="24"/>
          <w:szCs w:val="24"/>
        </w:rPr>
        <w:t xml:space="preserve"> punktację</w:t>
      </w:r>
      <w:r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="005F74F8" w:rsidRPr="00DE2202">
        <w:rPr>
          <w:rFonts w:asciiTheme="minorHAnsi" w:hAnsiTheme="minorHAnsi" w:cstheme="minorHAnsi"/>
          <w:sz w:val="24"/>
          <w:szCs w:val="24"/>
        </w:rPr>
        <w:t>poszczególnym ofert</w:t>
      </w:r>
      <w:r w:rsidR="00B85812" w:rsidRPr="00DE2202">
        <w:rPr>
          <w:rFonts w:asciiTheme="minorHAnsi" w:hAnsiTheme="minorHAnsi" w:cstheme="minorHAnsi"/>
          <w:sz w:val="24"/>
          <w:szCs w:val="24"/>
        </w:rPr>
        <w:t>om</w:t>
      </w:r>
      <w:r w:rsidR="005F74F8"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Pr="00DE2202">
        <w:rPr>
          <w:rFonts w:asciiTheme="minorHAnsi" w:hAnsiTheme="minorHAnsi" w:cstheme="minorHAnsi"/>
          <w:sz w:val="24"/>
          <w:szCs w:val="24"/>
        </w:rPr>
        <w:t xml:space="preserve">przedstawia poniższa tabela: </w:t>
      </w:r>
    </w:p>
    <w:tbl>
      <w:tblPr>
        <w:tblpPr w:leftFromText="141" w:rightFromText="141" w:vertAnchor="text" w:tblpXSpec="center" w:tblpY="1"/>
        <w:tblOverlap w:val="never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3289"/>
        <w:gridCol w:w="1559"/>
        <w:gridCol w:w="1559"/>
        <w:gridCol w:w="1701"/>
        <w:gridCol w:w="1134"/>
      </w:tblGrid>
      <w:tr w:rsidR="00D731CF" w:rsidRPr="00DE2202" w14:paraId="1DEF9B06" w14:textId="37CAD746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7B50D175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Nr oferty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668061B3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 xml:space="preserve">Nazwa i adres wykonawcy, </w:t>
            </w:r>
            <w:r w:rsidRPr="00DE2202">
              <w:rPr>
                <w:rFonts w:asciiTheme="minorHAnsi" w:hAnsiTheme="minorHAnsi" w:cstheme="minorHAnsi"/>
                <w:b/>
              </w:rPr>
              <w:br/>
              <w:t>który złożył ofertę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3C49FF" w14:textId="2DEF4422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Data wpłynięcia oferty</w:t>
            </w:r>
          </w:p>
        </w:tc>
        <w:tc>
          <w:tcPr>
            <w:tcW w:w="1559" w:type="dxa"/>
            <w:vAlign w:val="center"/>
          </w:tcPr>
          <w:p w14:paraId="7E656118" w14:textId="0CDC7346" w:rsidR="00D731CF" w:rsidRPr="00DE2202" w:rsidRDefault="00D731CF" w:rsidP="00DE2202">
            <w:pPr>
              <w:spacing w:after="120" w:line="259" w:lineRule="auto"/>
              <w:contextualSpacing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>ena za wykonanie zadania (zł)</w:t>
            </w:r>
          </w:p>
        </w:tc>
        <w:tc>
          <w:tcPr>
            <w:tcW w:w="1701" w:type="dxa"/>
            <w:vAlign w:val="center"/>
          </w:tcPr>
          <w:p w14:paraId="4B16932E" w14:textId="09BF3C35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 xml:space="preserve">ena za wykonanie </w:t>
            </w:r>
            <w:r w:rsidRPr="00DE2202">
              <w:rPr>
                <w:rFonts w:asciiTheme="minorHAnsi" w:hAnsiTheme="minorHAnsi" w:cstheme="minorHAnsi"/>
                <w:b/>
              </w:rPr>
              <w:br/>
              <w:t>1 h zadania (zł)</w:t>
            </w:r>
          </w:p>
        </w:tc>
        <w:tc>
          <w:tcPr>
            <w:tcW w:w="1134" w:type="dxa"/>
            <w:vAlign w:val="center"/>
          </w:tcPr>
          <w:p w14:paraId="7BB17530" w14:textId="71B5E4C5" w:rsidR="00D731CF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cena ofert</w:t>
            </w:r>
          </w:p>
        </w:tc>
      </w:tr>
      <w:tr w:rsidR="00D731CF" w:rsidRPr="00DE2202" w14:paraId="3008F8C6" w14:textId="61E9ADB1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2F4FB29F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1F8442A0" w14:textId="0134D41B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Agileo.IT Human Value sp. z. o.o. w organizacji</w:t>
            </w:r>
            <w:r>
              <w:rPr>
                <w:rFonts w:asciiTheme="minorHAnsi" w:hAnsiTheme="minorHAnsi" w:cstheme="minorHAnsi"/>
              </w:rPr>
              <w:t>, u</w:t>
            </w:r>
            <w:r w:rsidRPr="00DE2202">
              <w:rPr>
                <w:rFonts w:asciiTheme="minorHAnsi" w:hAnsiTheme="minorHAnsi" w:cstheme="minorHAnsi"/>
              </w:rPr>
              <w:t>l. Sienkiewicza 6A</w:t>
            </w:r>
            <w:r>
              <w:rPr>
                <w:rFonts w:asciiTheme="minorHAnsi" w:hAnsiTheme="minorHAnsi" w:cstheme="minorHAnsi"/>
              </w:rPr>
              <w:t xml:space="preserve">,  </w:t>
            </w:r>
            <w:r>
              <w:rPr>
                <w:rFonts w:asciiTheme="minorHAnsi" w:hAnsiTheme="minorHAnsi" w:cstheme="minorHAnsi"/>
              </w:rPr>
              <w:br/>
            </w:r>
            <w:r w:rsidRPr="00DE2202">
              <w:rPr>
                <w:rFonts w:asciiTheme="minorHAnsi" w:hAnsiTheme="minorHAnsi" w:cstheme="minorHAnsi"/>
              </w:rPr>
              <w:t>41-300 Dąbrowa Górnicz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F33A1C" w14:textId="7C91499F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17.02.2021</w:t>
            </w:r>
          </w:p>
        </w:tc>
        <w:tc>
          <w:tcPr>
            <w:tcW w:w="1559" w:type="dxa"/>
            <w:vAlign w:val="center"/>
          </w:tcPr>
          <w:p w14:paraId="5DB27CD2" w14:textId="3B07BC8C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12300,00</w:t>
            </w:r>
          </w:p>
        </w:tc>
        <w:tc>
          <w:tcPr>
            <w:tcW w:w="1701" w:type="dxa"/>
            <w:vAlign w:val="center"/>
          </w:tcPr>
          <w:p w14:paraId="7A6ED339" w14:textId="7E5874C3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61,50</w:t>
            </w:r>
          </w:p>
        </w:tc>
        <w:tc>
          <w:tcPr>
            <w:tcW w:w="1134" w:type="dxa"/>
            <w:vAlign w:val="center"/>
          </w:tcPr>
          <w:p w14:paraId="5CB957DC" w14:textId="29FC80BC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9,43 pkt</w:t>
            </w:r>
          </w:p>
        </w:tc>
      </w:tr>
      <w:tr w:rsidR="00D731CF" w:rsidRPr="00DE2202" w14:paraId="467B9C1D" w14:textId="4D6C76BA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33C7E6E6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58BD8FBB" w14:textId="7FF66CAE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DE2202">
              <w:rPr>
                <w:rFonts w:asciiTheme="minorHAnsi" w:hAnsiTheme="minorHAnsi" w:cstheme="minorHAnsi"/>
                <w:b/>
                <w:iCs/>
              </w:rPr>
              <w:t>Przemysław Czaplicki, Szczeci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6903CDB" w14:textId="6F7384C9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E2202">
              <w:rPr>
                <w:rFonts w:asciiTheme="minorHAnsi" w:hAnsiTheme="minorHAnsi" w:cstheme="minorHAnsi"/>
                <w:b/>
                <w:bCs/>
              </w:rPr>
              <w:t>18.02.2021</w:t>
            </w:r>
          </w:p>
        </w:tc>
        <w:tc>
          <w:tcPr>
            <w:tcW w:w="1559" w:type="dxa"/>
            <w:vAlign w:val="center"/>
          </w:tcPr>
          <w:p w14:paraId="6DDDD1EB" w14:textId="318361A5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E2202">
              <w:rPr>
                <w:rFonts w:asciiTheme="minorHAnsi" w:hAnsiTheme="minorHAnsi" w:cstheme="minorHAnsi"/>
                <w:b/>
                <w:bCs/>
              </w:rPr>
              <w:t>11000,00</w:t>
            </w:r>
          </w:p>
        </w:tc>
        <w:tc>
          <w:tcPr>
            <w:tcW w:w="1701" w:type="dxa"/>
            <w:vAlign w:val="center"/>
          </w:tcPr>
          <w:p w14:paraId="0232E173" w14:textId="32FCE00C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E2202">
              <w:rPr>
                <w:rFonts w:asciiTheme="minorHAnsi" w:hAnsiTheme="minorHAnsi" w:cstheme="minorHAnsi"/>
                <w:b/>
                <w:bCs/>
              </w:rPr>
              <w:t>55,00</w:t>
            </w:r>
          </w:p>
        </w:tc>
        <w:tc>
          <w:tcPr>
            <w:tcW w:w="1134" w:type="dxa"/>
            <w:vAlign w:val="center"/>
          </w:tcPr>
          <w:p w14:paraId="5513954F" w14:textId="7AA15B95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00 pkt</w:t>
            </w:r>
          </w:p>
        </w:tc>
      </w:tr>
      <w:tr w:rsidR="00D731CF" w:rsidRPr="00DE2202" w14:paraId="0461875E" w14:textId="6B53EC6F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2355C1F4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2D229516" w14:textId="41005CD6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Lab Mateusz Ciborowski</w:t>
            </w:r>
            <w:r>
              <w:rPr>
                <w:rFonts w:asciiTheme="minorHAnsi" w:hAnsiTheme="minorHAnsi" w:cstheme="minorHAnsi"/>
              </w:rPr>
              <w:t xml:space="preserve">, ul. </w:t>
            </w:r>
            <w:r w:rsidRPr="00DE2202">
              <w:rPr>
                <w:rFonts w:asciiTheme="minorHAnsi" w:hAnsiTheme="minorHAnsi" w:cstheme="minorHAnsi"/>
              </w:rPr>
              <w:t>Towarowa 35/99</w:t>
            </w:r>
            <w:r>
              <w:rPr>
                <w:rFonts w:asciiTheme="minorHAnsi" w:hAnsiTheme="minorHAnsi" w:cstheme="minorHAnsi"/>
              </w:rPr>
              <w:t xml:space="preserve">, </w:t>
            </w:r>
            <w:r w:rsidRPr="00DE2202">
              <w:rPr>
                <w:rFonts w:asciiTheme="minorHAnsi" w:hAnsiTheme="minorHAnsi" w:cstheme="minorHAnsi"/>
              </w:rPr>
              <w:t>00-869 Warszaw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C11DD3E" w14:textId="2706DF0C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18.02.2021</w:t>
            </w:r>
          </w:p>
        </w:tc>
        <w:tc>
          <w:tcPr>
            <w:tcW w:w="1559" w:type="dxa"/>
            <w:vAlign w:val="center"/>
          </w:tcPr>
          <w:p w14:paraId="177DE1A4" w14:textId="25959B05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12054,00</w:t>
            </w:r>
          </w:p>
        </w:tc>
        <w:tc>
          <w:tcPr>
            <w:tcW w:w="1701" w:type="dxa"/>
            <w:vAlign w:val="center"/>
          </w:tcPr>
          <w:p w14:paraId="105D6155" w14:textId="30024A04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DE2202">
              <w:rPr>
                <w:rFonts w:asciiTheme="minorHAnsi" w:hAnsiTheme="minorHAnsi" w:cstheme="minorHAnsi"/>
              </w:rPr>
              <w:t>60,27</w:t>
            </w:r>
          </w:p>
        </w:tc>
        <w:tc>
          <w:tcPr>
            <w:tcW w:w="1134" w:type="dxa"/>
            <w:vAlign w:val="center"/>
          </w:tcPr>
          <w:p w14:paraId="0DA25E61" w14:textId="4C9EF776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1,26 pkt</w:t>
            </w:r>
          </w:p>
        </w:tc>
      </w:tr>
    </w:tbl>
    <w:p w14:paraId="1F12FA47" w14:textId="77777777" w:rsidR="00B85812" w:rsidRPr="00DE2202" w:rsidRDefault="00B85812" w:rsidP="00DE2202">
      <w:pPr>
        <w:pStyle w:val="Tekstpodstawowywcity"/>
        <w:spacing w:line="259" w:lineRule="auto"/>
        <w:ind w:left="0" w:firstLine="992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1741673E" w14:textId="77777777" w:rsidR="00962B87" w:rsidRDefault="00962B87" w:rsidP="00DE2202">
      <w:pPr>
        <w:pStyle w:val="Tekstpodstawowywcity"/>
        <w:spacing w:line="259" w:lineRule="auto"/>
        <w:ind w:left="0" w:firstLine="992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7146236" w14:textId="432266E7" w:rsidR="00C77275" w:rsidRPr="00DE2202" w:rsidRDefault="00FE76E3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DE2202">
        <w:rPr>
          <w:rFonts w:asciiTheme="minorHAnsi" w:hAnsiTheme="minorHAnsi" w:cstheme="minorHAnsi"/>
          <w:bCs/>
          <w:sz w:val="24"/>
          <w:szCs w:val="24"/>
        </w:rPr>
        <w:t>W przedmiotowym postępowaniu nie odrzucono żadnej oferty</w:t>
      </w:r>
      <w:r w:rsidR="007D6FD8" w:rsidRPr="00DE2202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C77275" w:rsidRPr="00DE2202">
        <w:rPr>
          <w:rFonts w:asciiTheme="minorHAnsi" w:hAnsiTheme="minorHAnsi" w:cstheme="minorHAnsi"/>
          <w:bCs/>
          <w:sz w:val="24"/>
          <w:szCs w:val="24"/>
        </w:rPr>
        <w:t xml:space="preserve">Z Wykonawcą, którego oferta została uznana za najkorzystniejszą, zostanie podpisana umowa o treści zgodnej z załączonym </w:t>
      </w:r>
      <w:r w:rsidR="00962B87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C77275" w:rsidRPr="00DE2202">
        <w:rPr>
          <w:rFonts w:asciiTheme="minorHAnsi" w:hAnsiTheme="minorHAnsi" w:cstheme="minorHAnsi"/>
          <w:bCs/>
          <w:sz w:val="24"/>
          <w:szCs w:val="24"/>
        </w:rPr>
        <w:t xml:space="preserve">do </w:t>
      </w:r>
      <w:r w:rsidR="00017CC4" w:rsidRPr="00DE2202">
        <w:rPr>
          <w:rFonts w:asciiTheme="minorHAnsi" w:hAnsiTheme="minorHAnsi" w:cstheme="minorHAnsi"/>
          <w:bCs/>
          <w:sz w:val="24"/>
          <w:szCs w:val="24"/>
        </w:rPr>
        <w:t xml:space="preserve">Ogłoszenia o zamówieniu </w:t>
      </w:r>
      <w:r w:rsidR="00C77275" w:rsidRPr="00DE2202">
        <w:rPr>
          <w:rFonts w:asciiTheme="minorHAnsi" w:hAnsiTheme="minorHAnsi" w:cstheme="minorHAnsi"/>
          <w:bCs/>
          <w:sz w:val="24"/>
          <w:szCs w:val="24"/>
        </w:rPr>
        <w:t>wzorem umowy.</w:t>
      </w:r>
    </w:p>
    <w:p w14:paraId="1408A1B7" w14:textId="77777777" w:rsidR="00EF2BD4" w:rsidRPr="00DE2202" w:rsidRDefault="00C77275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b/>
          <w:u w:val="single"/>
        </w:rPr>
        <w:br/>
      </w:r>
    </w:p>
    <w:p w14:paraId="2A3092C5" w14:textId="77777777" w:rsidR="00461E7A" w:rsidRPr="00DE2202" w:rsidRDefault="00461E7A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</w:p>
    <w:p w14:paraId="247B4644" w14:textId="77777777" w:rsidR="00F60C10" w:rsidRPr="00DE2202" w:rsidRDefault="00F60C10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                                                                                         _________________________</w:t>
      </w:r>
    </w:p>
    <w:p w14:paraId="2843691C" w14:textId="77777777" w:rsidR="00F60C10" w:rsidRPr="00DE2202" w:rsidRDefault="00F60C10" w:rsidP="00DE2202">
      <w:pPr>
        <w:tabs>
          <w:tab w:val="left" w:pos="504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  <w:i/>
        </w:rPr>
        <w:tab/>
        <w:t xml:space="preserve">                              właściwy podpis na oryginale </w:t>
      </w:r>
    </w:p>
    <w:p w14:paraId="3D2418CF" w14:textId="77777777" w:rsidR="00171445" w:rsidRPr="00DE2202" w:rsidRDefault="00171445" w:rsidP="00DE2202">
      <w:pPr>
        <w:spacing w:after="120" w:line="259" w:lineRule="auto"/>
        <w:ind w:firstLine="720"/>
        <w:contextualSpacing/>
        <w:jc w:val="center"/>
        <w:rPr>
          <w:rFonts w:asciiTheme="minorHAnsi" w:hAnsiTheme="minorHAnsi" w:cstheme="minorHAnsi"/>
        </w:rPr>
      </w:pPr>
    </w:p>
    <w:sectPr w:rsidR="00171445" w:rsidRPr="00DE2202" w:rsidSect="00962B87">
      <w:headerReference w:type="first" r:id="rId8"/>
      <w:pgSz w:w="11906" w:h="16838"/>
      <w:pgMar w:top="720" w:right="720" w:bottom="720" w:left="720" w:header="42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6608A" w14:textId="77777777" w:rsidR="00117C19" w:rsidRDefault="00117C19">
      <w:r>
        <w:separator/>
      </w:r>
    </w:p>
  </w:endnote>
  <w:endnote w:type="continuationSeparator" w:id="0">
    <w:p w14:paraId="20BCF1CA" w14:textId="77777777" w:rsidR="00117C19" w:rsidRDefault="00117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8839C" w14:textId="77777777" w:rsidR="00117C19" w:rsidRDefault="00117C19">
      <w:r>
        <w:separator/>
      </w:r>
    </w:p>
  </w:footnote>
  <w:footnote w:type="continuationSeparator" w:id="0">
    <w:p w14:paraId="23B98FDB" w14:textId="77777777" w:rsidR="00117C19" w:rsidRDefault="00117C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20D95" w14:textId="3B412814" w:rsidR="007D6FD8" w:rsidRPr="000003FB" w:rsidRDefault="00796EE8" w:rsidP="00962B87">
    <w:pPr>
      <w:pStyle w:val="Nagwek"/>
      <w:jc w:val="center"/>
      <w:rPr>
        <w:noProof/>
      </w:rPr>
    </w:pPr>
    <w:r w:rsidRPr="004A067F">
      <w:rPr>
        <w:noProof/>
      </w:rPr>
      <w:drawing>
        <wp:inline distT="0" distB="0" distL="0" distR="0" wp14:anchorId="6244C9D1" wp14:editId="7F4C12DB">
          <wp:extent cx="6032500" cy="654050"/>
          <wp:effectExtent l="0" t="0" r="0" b="0"/>
          <wp:docPr id="1" name="Obraz 3" descr="logo Funduszy Europejskich oraz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3" descr="logo Funduszy Europejskich oraz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0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FFF116" w14:textId="77777777" w:rsidR="007D6FD8" w:rsidRDefault="007D6FD8">
    <w:pPr>
      <w:pStyle w:val="Nagwek"/>
    </w:pPr>
    <w:r>
      <w:t>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42B2427"/>
    <w:multiLevelType w:val="hybridMultilevel"/>
    <w:tmpl w:val="B0044050"/>
    <w:lvl w:ilvl="0" w:tplc="D188D75A">
      <w:start w:val="1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0DAB42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F9007D"/>
    <w:multiLevelType w:val="hybridMultilevel"/>
    <w:tmpl w:val="97D66E9A"/>
    <w:lvl w:ilvl="0" w:tplc="120E09B4">
      <w:start w:val="1"/>
      <w:numFmt w:val="decimal"/>
      <w:lvlText w:val="%1)"/>
      <w:lvlJc w:val="left"/>
      <w:pPr>
        <w:ind w:left="114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19B1648"/>
    <w:multiLevelType w:val="hybridMultilevel"/>
    <w:tmpl w:val="3CDC3FF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827062"/>
    <w:multiLevelType w:val="hybridMultilevel"/>
    <w:tmpl w:val="603669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E07AF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F90B16"/>
    <w:multiLevelType w:val="hybridMultilevel"/>
    <w:tmpl w:val="F05A2B70"/>
    <w:lvl w:ilvl="0" w:tplc="374E0A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0064D"/>
    <w:multiLevelType w:val="multilevel"/>
    <w:tmpl w:val="CCAC8ED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349D31DA"/>
    <w:multiLevelType w:val="hybridMultilevel"/>
    <w:tmpl w:val="873A40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42725"/>
    <w:multiLevelType w:val="hybridMultilevel"/>
    <w:tmpl w:val="F28211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D2D46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AF277E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71E4D"/>
    <w:multiLevelType w:val="hybridMultilevel"/>
    <w:tmpl w:val="4FB4FE2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920189B"/>
    <w:multiLevelType w:val="hybridMultilevel"/>
    <w:tmpl w:val="3F1A4C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E76FB"/>
    <w:multiLevelType w:val="hybridMultilevel"/>
    <w:tmpl w:val="B2504A54"/>
    <w:lvl w:ilvl="0" w:tplc="E402B816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cs="Times New Roman" w:hint="default"/>
        <w:b w:val="0"/>
        <w:i w:val="0"/>
        <w:color w:val="auto"/>
      </w:rPr>
    </w:lvl>
    <w:lvl w:ilvl="1" w:tplc="CC240336">
      <w:start w:val="1"/>
      <w:numFmt w:val="decimal"/>
      <w:lvlText w:val="%2."/>
      <w:lvlJc w:val="left"/>
      <w:pPr>
        <w:tabs>
          <w:tab w:val="num" w:pos="502"/>
        </w:tabs>
        <w:ind w:left="425" w:hanging="283"/>
      </w:pPr>
      <w:rPr>
        <w:rFonts w:ascii="Times New Roman" w:eastAsia="Times New Roman" w:hAnsi="Times New Roman" w:cs="Times New Roman"/>
        <w:b w:val="0"/>
        <w:i w:val="0"/>
        <w:color w:val="auto"/>
      </w:rPr>
    </w:lvl>
    <w:lvl w:ilvl="2" w:tplc="7326127C">
      <w:start w:val="1"/>
      <w:numFmt w:val="lowerLetter"/>
      <w:lvlText w:val="%3)"/>
      <w:lvlJc w:val="left"/>
      <w:pPr>
        <w:ind w:left="135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19207A2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20ADD"/>
    <w:multiLevelType w:val="hybridMultilevel"/>
    <w:tmpl w:val="EFB47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775139"/>
    <w:multiLevelType w:val="multilevel"/>
    <w:tmpl w:val="D74AE3A0"/>
    <w:name w:val="WW8Num29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284"/>
        </w:tabs>
        <w:ind w:left="567" w:hanging="283"/>
      </w:pPr>
      <w:rPr>
        <w:rFonts w:cs="Times New Roman" w:hint="default"/>
      </w:rPr>
    </w:lvl>
    <w:lvl w:ilvl="2">
      <w:start w:val="1"/>
      <w:numFmt w:val="lowerLetter"/>
      <w:lvlText w:val="%3."/>
      <w:lvlJc w:val="left"/>
      <w:pPr>
        <w:tabs>
          <w:tab w:val="num" w:pos="851"/>
        </w:tabs>
        <w:ind w:left="851" w:hanging="28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8" w15:restartNumberingAfterBreak="0">
    <w:nsid w:val="6A382D2A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60EE5"/>
    <w:multiLevelType w:val="hybridMultilevel"/>
    <w:tmpl w:val="0458E3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2C0014C">
      <w:start w:val="6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36978"/>
    <w:multiLevelType w:val="hybridMultilevel"/>
    <w:tmpl w:val="5D4214E6"/>
    <w:lvl w:ilvl="0" w:tplc="8B1C57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70D69"/>
    <w:multiLevelType w:val="hybridMultilevel"/>
    <w:tmpl w:val="D2EAFF5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3F6A6D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B7775"/>
    <w:multiLevelType w:val="hybridMultilevel"/>
    <w:tmpl w:val="14E62B4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1"/>
  </w:num>
  <w:num w:numId="5">
    <w:abstractNumId w:val="10"/>
  </w:num>
  <w:num w:numId="6">
    <w:abstractNumId w:val="3"/>
  </w:num>
  <w:num w:numId="7">
    <w:abstractNumId w:val="14"/>
  </w:num>
  <w:num w:numId="8">
    <w:abstractNumId w:val="21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3"/>
  </w:num>
  <w:num w:numId="13">
    <w:abstractNumId w:val="7"/>
  </w:num>
  <w:num w:numId="14">
    <w:abstractNumId w:val="6"/>
  </w:num>
  <w:num w:numId="15">
    <w:abstractNumId w:val="15"/>
  </w:num>
  <w:num w:numId="16">
    <w:abstractNumId w:val="8"/>
  </w:num>
  <w:num w:numId="17">
    <w:abstractNumId w:val="20"/>
  </w:num>
  <w:num w:numId="18">
    <w:abstractNumId w:val="18"/>
  </w:num>
  <w:num w:numId="19">
    <w:abstractNumId w:val="2"/>
  </w:num>
  <w:num w:numId="20">
    <w:abstractNumId w:val="12"/>
  </w:num>
  <w:num w:numId="21">
    <w:abstractNumId w:val="22"/>
  </w:num>
  <w:num w:numId="22">
    <w:abstractNumId w:val="11"/>
  </w:num>
  <w:num w:numId="23">
    <w:abstractNumId w:val="19"/>
  </w:num>
  <w:num w:numId="24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sDQ3NDG2MLUwNrZU0lEKTi0uzszPAykwrAUAzpwy6iwAAAA="/>
  </w:docVars>
  <w:rsids>
    <w:rsidRoot w:val="003173BF"/>
    <w:rsid w:val="000003FB"/>
    <w:rsid w:val="000031DD"/>
    <w:rsid w:val="000037CD"/>
    <w:rsid w:val="00006153"/>
    <w:rsid w:val="000105A4"/>
    <w:rsid w:val="0001353D"/>
    <w:rsid w:val="00013FD7"/>
    <w:rsid w:val="00014262"/>
    <w:rsid w:val="00016327"/>
    <w:rsid w:val="00016D43"/>
    <w:rsid w:val="00017CC4"/>
    <w:rsid w:val="00017D64"/>
    <w:rsid w:val="0002079D"/>
    <w:rsid w:val="000259EA"/>
    <w:rsid w:val="00027E80"/>
    <w:rsid w:val="00036B3F"/>
    <w:rsid w:val="00040545"/>
    <w:rsid w:val="00041A1F"/>
    <w:rsid w:val="00041BB1"/>
    <w:rsid w:val="00042A40"/>
    <w:rsid w:val="00042EF0"/>
    <w:rsid w:val="00043849"/>
    <w:rsid w:val="000454A8"/>
    <w:rsid w:val="00045DD4"/>
    <w:rsid w:val="00051215"/>
    <w:rsid w:val="00052DB2"/>
    <w:rsid w:val="0005466F"/>
    <w:rsid w:val="0005659E"/>
    <w:rsid w:val="00057EF5"/>
    <w:rsid w:val="000628B8"/>
    <w:rsid w:val="0006659E"/>
    <w:rsid w:val="00070ECC"/>
    <w:rsid w:val="00083239"/>
    <w:rsid w:val="00083442"/>
    <w:rsid w:val="00086577"/>
    <w:rsid w:val="00092380"/>
    <w:rsid w:val="000930CE"/>
    <w:rsid w:val="000933C9"/>
    <w:rsid w:val="00094DF6"/>
    <w:rsid w:val="000958DF"/>
    <w:rsid w:val="000963C4"/>
    <w:rsid w:val="000969EB"/>
    <w:rsid w:val="000A12F8"/>
    <w:rsid w:val="000A2C15"/>
    <w:rsid w:val="000A346E"/>
    <w:rsid w:val="000A357F"/>
    <w:rsid w:val="000A4A40"/>
    <w:rsid w:val="000A4E09"/>
    <w:rsid w:val="000A721D"/>
    <w:rsid w:val="000B1575"/>
    <w:rsid w:val="000B22C3"/>
    <w:rsid w:val="000B6605"/>
    <w:rsid w:val="000B7424"/>
    <w:rsid w:val="000D3C16"/>
    <w:rsid w:val="000D62C4"/>
    <w:rsid w:val="000E12F5"/>
    <w:rsid w:val="000E3F79"/>
    <w:rsid w:val="000F0665"/>
    <w:rsid w:val="000F21DB"/>
    <w:rsid w:val="000F33E2"/>
    <w:rsid w:val="000F4FE6"/>
    <w:rsid w:val="00101E96"/>
    <w:rsid w:val="00102053"/>
    <w:rsid w:val="00102CE7"/>
    <w:rsid w:val="00105172"/>
    <w:rsid w:val="00106E3F"/>
    <w:rsid w:val="00107440"/>
    <w:rsid w:val="00107CE1"/>
    <w:rsid w:val="00114257"/>
    <w:rsid w:val="00115E41"/>
    <w:rsid w:val="00117C19"/>
    <w:rsid w:val="001214DE"/>
    <w:rsid w:val="00122C81"/>
    <w:rsid w:val="00123FB3"/>
    <w:rsid w:val="0012473E"/>
    <w:rsid w:val="00124ADD"/>
    <w:rsid w:val="00124D93"/>
    <w:rsid w:val="00130ECE"/>
    <w:rsid w:val="00132C2B"/>
    <w:rsid w:val="001338E8"/>
    <w:rsid w:val="001352B5"/>
    <w:rsid w:val="00135A71"/>
    <w:rsid w:val="00137988"/>
    <w:rsid w:val="00137FAD"/>
    <w:rsid w:val="0014129C"/>
    <w:rsid w:val="0014440A"/>
    <w:rsid w:val="001451AA"/>
    <w:rsid w:val="00145F84"/>
    <w:rsid w:val="0014635B"/>
    <w:rsid w:val="00146AC8"/>
    <w:rsid w:val="0015082A"/>
    <w:rsid w:val="00156FB7"/>
    <w:rsid w:val="0015781C"/>
    <w:rsid w:val="00170759"/>
    <w:rsid w:val="00171445"/>
    <w:rsid w:val="00171870"/>
    <w:rsid w:val="0017262C"/>
    <w:rsid w:val="00172ECE"/>
    <w:rsid w:val="0017378D"/>
    <w:rsid w:val="00175085"/>
    <w:rsid w:val="0017524A"/>
    <w:rsid w:val="0018065E"/>
    <w:rsid w:val="00180E7A"/>
    <w:rsid w:val="00180F9A"/>
    <w:rsid w:val="001810EF"/>
    <w:rsid w:val="00181E18"/>
    <w:rsid w:val="00182178"/>
    <w:rsid w:val="00182D1A"/>
    <w:rsid w:val="0018318B"/>
    <w:rsid w:val="00185B02"/>
    <w:rsid w:val="00186E86"/>
    <w:rsid w:val="00187DAA"/>
    <w:rsid w:val="00187F10"/>
    <w:rsid w:val="00192E6C"/>
    <w:rsid w:val="00194DA6"/>
    <w:rsid w:val="001958D3"/>
    <w:rsid w:val="001960FC"/>
    <w:rsid w:val="0019630B"/>
    <w:rsid w:val="001965A1"/>
    <w:rsid w:val="00197FA1"/>
    <w:rsid w:val="001A50B8"/>
    <w:rsid w:val="001A696F"/>
    <w:rsid w:val="001A6B3F"/>
    <w:rsid w:val="001A6C4F"/>
    <w:rsid w:val="001A6E54"/>
    <w:rsid w:val="001A7A24"/>
    <w:rsid w:val="001B1654"/>
    <w:rsid w:val="001B1883"/>
    <w:rsid w:val="001C01B5"/>
    <w:rsid w:val="001C29E3"/>
    <w:rsid w:val="001C420A"/>
    <w:rsid w:val="001C4C5E"/>
    <w:rsid w:val="001D0AA3"/>
    <w:rsid w:val="001D0EC7"/>
    <w:rsid w:val="001D1F23"/>
    <w:rsid w:val="001D3148"/>
    <w:rsid w:val="001D525F"/>
    <w:rsid w:val="001D5746"/>
    <w:rsid w:val="001E0639"/>
    <w:rsid w:val="001E067A"/>
    <w:rsid w:val="001E0A55"/>
    <w:rsid w:val="001F004D"/>
    <w:rsid w:val="001F3B2D"/>
    <w:rsid w:val="001F5042"/>
    <w:rsid w:val="001F5B07"/>
    <w:rsid w:val="00206614"/>
    <w:rsid w:val="002069DC"/>
    <w:rsid w:val="00206FD2"/>
    <w:rsid w:val="0021457A"/>
    <w:rsid w:val="00217ACE"/>
    <w:rsid w:val="002221D9"/>
    <w:rsid w:val="00223B3D"/>
    <w:rsid w:val="00245524"/>
    <w:rsid w:val="002461E3"/>
    <w:rsid w:val="002476A9"/>
    <w:rsid w:val="00247AA8"/>
    <w:rsid w:val="00254F0A"/>
    <w:rsid w:val="00256445"/>
    <w:rsid w:val="00263DEC"/>
    <w:rsid w:val="00265D2C"/>
    <w:rsid w:val="00266721"/>
    <w:rsid w:val="002704D2"/>
    <w:rsid w:val="002720B8"/>
    <w:rsid w:val="0027285C"/>
    <w:rsid w:val="00275996"/>
    <w:rsid w:val="002765F2"/>
    <w:rsid w:val="00276A1E"/>
    <w:rsid w:val="00281A99"/>
    <w:rsid w:val="00284590"/>
    <w:rsid w:val="00284814"/>
    <w:rsid w:val="00284EB6"/>
    <w:rsid w:val="00285E03"/>
    <w:rsid w:val="00286082"/>
    <w:rsid w:val="0028651C"/>
    <w:rsid w:val="00287BB1"/>
    <w:rsid w:val="0029371C"/>
    <w:rsid w:val="00293FAC"/>
    <w:rsid w:val="002949DA"/>
    <w:rsid w:val="00297A1A"/>
    <w:rsid w:val="002A150C"/>
    <w:rsid w:val="002A49ED"/>
    <w:rsid w:val="002A7CC9"/>
    <w:rsid w:val="002B088D"/>
    <w:rsid w:val="002B2FC0"/>
    <w:rsid w:val="002B4ABC"/>
    <w:rsid w:val="002B5091"/>
    <w:rsid w:val="002B6BF7"/>
    <w:rsid w:val="002C0469"/>
    <w:rsid w:val="002C08A4"/>
    <w:rsid w:val="002C18A7"/>
    <w:rsid w:val="002C2489"/>
    <w:rsid w:val="002C321B"/>
    <w:rsid w:val="002C6A49"/>
    <w:rsid w:val="002D057D"/>
    <w:rsid w:val="002D08CB"/>
    <w:rsid w:val="002D3613"/>
    <w:rsid w:val="002D4F75"/>
    <w:rsid w:val="002D512F"/>
    <w:rsid w:val="002D783E"/>
    <w:rsid w:val="002E0F17"/>
    <w:rsid w:val="002E25BD"/>
    <w:rsid w:val="002E26FE"/>
    <w:rsid w:val="002E28BB"/>
    <w:rsid w:val="002E2C9D"/>
    <w:rsid w:val="002E3AA9"/>
    <w:rsid w:val="002E6AEE"/>
    <w:rsid w:val="002E7219"/>
    <w:rsid w:val="002E7331"/>
    <w:rsid w:val="002F3F64"/>
    <w:rsid w:val="003017E2"/>
    <w:rsid w:val="003018DF"/>
    <w:rsid w:val="003038E6"/>
    <w:rsid w:val="003066E6"/>
    <w:rsid w:val="00306905"/>
    <w:rsid w:val="003105AE"/>
    <w:rsid w:val="00316922"/>
    <w:rsid w:val="00316B50"/>
    <w:rsid w:val="003173BF"/>
    <w:rsid w:val="00325FF3"/>
    <w:rsid w:val="00332F50"/>
    <w:rsid w:val="00333DE5"/>
    <w:rsid w:val="003349F4"/>
    <w:rsid w:val="00341763"/>
    <w:rsid w:val="0034411B"/>
    <w:rsid w:val="00344993"/>
    <w:rsid w:val="003465D7"/>
    <w:rsid w:val="00346A0C"/>
    <w:rsid w:val="0034737E"/>
    <w:rsid w:val="003526C5"/>
    <w:rsid w:val="003609D3"/>
    <w:rsid w:val="00371FED"/>
    <w:rsid w:val="00372241"/>
    <w:rsid w:val="003745F2"/>
    <w:rsid w:val="00376408"/>
    <w:rsid w:val="003779A8"/>
    <w:rsid w:val="00381B01"/>
    <w:rsid w:val="00382733"/>
    <w:rsid w:val="003852BF"/>
    <w:rsid w:val="00393092"/>
    <w:rsid w:val="00393349"/>
    <w:rsid w:val="00393D0A"/>
    <w:rsid w:val="00395382"/>
    <w:rsid w:val="003A1F4D"/>
    <w:rsid w:val="003A3990"/>
    <w:rsid w:val="003A55AC"/>
    <w:rsid w:val="003A64D1"/>
    <w:rsid w:val="003A713A"/>
    <w:rsid w:val="003B0D20"/>
    <w:rsid w:val="003B2192"/>
    <w:rsid w:val="003B31B4"/>
    <w:rsid w:val="003B3419"/>
    <w:rsid w:val="003C08BC"/>
    <w:rsid w:val="003C43B8"/>
    <w:rsid w:val="003C5C5B"/>
    <w:rsid w:val="003C5F7B"/>
    <w:rsid w:val="003C6734"/>
    <w:rsid w:val="003D0FB2"/>
    <w:rsid w:val="003D56BA"/>
    <w:rsid w:val="003D5881"/>
    <w:rsid w:val="003E0A8C"/>
    <w:rsid w:val="003E225B"/>
    <w:rsid w:val="003E47F2"/>
    <w:rsid w:val="003E6F66"/>
    <w:rsid w:val="003F21B9"/>
    <w:rsid w:val="003F4460"/>
    <w:rsid w:val="003F497D"/>
    <w:rsid w:val="00400292"/>
    <w:rsid w:val="004038CA"/>
    <w:rsid w:val="004052CD"/>
    <w:rsid w:val="00405D99"/>
    <w:rsid w:val="00405E48"/>
    <w:rsid w:val="0040729F"/>
    <w:rsid w:val="00411553"/>
    <w:rsid w:val="00412580"/>
    <w:rsid w:val="00413770"/>
    <w:rsid w:val="00414716"/>
    <w:rsid w:val="004232B7"/>
    <w:rsid w:val="0042797E"/>
    <w:rsid w:val="00431430"/>
    <w:rsid w:val="0043664C"/>
    <w:rsid w:val="00440F85"/>
    <w:rsid w:val="00441569"/>
    <w:rsid w:val="00447B39"/>
    <w:rsid w:val="00447DDF"/>
    <w:rsid w:val="00447FB0"/>
    <w:rsid w:val="00451509"/>
    <w:rsid w:val="00451A00"/>
    <w:rsid w:val="004544B7"/>
    <w:rsid w:val="00454FFF"/>
    <w:rsid w:val="00460D78"/>
    <w:rsid w:val="00461B57"/>
    <w:rsid w:val="00461E7A"/>
    <w:rsid w:val="004632FF"/>
    <w:rsid w:val="00463548"/>
    <w:rsid w:val="004669A5"/>
    <w:rsid w:val="0047261D"/>
    <w:rsid w:val="00472715"/>
    <w:rsid w:val="0047542F"/>
    <w:rsid w:val="004754CD"/>
    <w:rsid w:val="00485C68"/>
    <w:rsid w:val="00487D7D"/>
    <w:rsid w:val="00493A57"/>
    <w:rsid w:val="00493AFA"/>
    <w:rsid w:val="0049554A"/>
    <w:rsid w:val="004978E3"/>
    <w:rsid w:val="004A0A31"/>
    <w:rsid w:val="004A17C2"/>
    <w:rsid w:val="004A1B50"/>
    <w:rsid w:val="004A1D88"/>
    <w:rsid w:val="004A2744"/>
    <w:rsid w:val="004A3173"/>
    <w:rsid w:val="004A69EB"/>
    <w:rsid w:val="004B0878"/>
    <w:rsid w:val="004B3838"/>
    <w:rsid w:val="004B3999"/>
    <w:rsid w:val="004B47A1"/>
    <w:rsid w:val="004B6760"/>
    <w:rsid w:val="004B7E1B"/>
    <w:rsid w:val="004C0F16"/>
    <w:rsid w:val="004C3D28"/>
    <w:rsid w:val="004C5F36"/>
    <w:rsid w:val="004C6969"/>
    <w:rsid w:val="004D030B"/>
    <w:rsid w:val="004D0C49"/>
    <w:rsid w:val="004D10AC"/>
    <w:rsid w:val="004D16AA"/>
    <w:rsid w:val="004D1F17"/>
    <w:rsid w:val="004D5528"/>
    <w:rsid w:val="004D587A"/>
    <w:rsid w:val="004D7637"/>
    <w:rsid w:val="004E3BF2"/>
    <w:rsid w:val="004E4045"/>
    <w:rsid w:val="004E434C"/>
    <w:rsid w:val="004E4FCC"/>
    <w:rsid w:val="004E531A"/>
    <w:rsid w:val="004E5DB2"/>
    <w:rsid w:val="004E63F0"/>
    <w:rsid w:val="004E63F9"/>
    <w:rsid w:val="004E72E9"/>
    <w:rsid w:val="004E789C"/>
    <w:rsid w:val="004F0350"/>
    <w:rsid w:val="004F0779"/>
    <w:rsid w:val="004F266F"/>
    <w:rsid w:val="004F4560"/>
    <w:rsid w:val="004F4C8E"/>
    <w:rsid w:val="004F69CA"/>
    <w:rsid w:val="004F6C53"/>
    <w:rsid w:val="005029D9"/>
    <w:rsid w:val="0050386A"/>
    <w:rsid w:val="005044F6"/>
    <w:rsid w:val="0051108F"/>
    <w:rsid w:val="00514361"/>
    <w:rsid w:val="005147A0"/>
    <w:rsid w:val="00515CA1"/>
    <w:rsid w:val="00515FB9"/>
    <w:rsid w:val="005220E8"/>
    <w:rsid w:val="0052326E"/>
    <w:rsid w:val="0052439B"/>
    <w:rsid w:val="00524626"/>
    <w:rsid w:val="005259E8"/>
    <w:rsid w:val="00531DDD"/>
    <w:rsid w:val="00533BCB"/>
    <w:rsid w:val="005344F2"/>
    <w:rsid w:val="00534756"/>
    <w:rsid w:val="00535F75"/>
    <w:rsid w:val="00537714"/>
    <w:rsid w:val="00542AF1"/>
    <w:rsid w:val="00542B2C"/>
    <w:rsid w:val="00543C58"/>
    <w:rsid w:val="0054455A"/>
    <w:rsid w:val="005447AF"/>
    <w:rsid w:val="005448DC"/>
    <w:rsid w:val="00550077"/>
    <w:rsid w:val="00551B08"/>
    <w:rsid w:val="00552788"/>
    <w:rsid w:val="00554781"/>
    <w:rsid w:val="005571E5"/>
    <w:rsid w:val="005573C8"/>
    <w:rsid w:val="005615B2"/>
    <w:rsid w:val="00563DB4"/>
    <w:rsid w:val="00566868"/>
    <w:rsid w:val="005675C8"/>
    <w:rsid w:val="00570D12"/>
    <w:rsid w:val="00572F5D"/>
    <w:rsid w:val="0057324D"/>
    <w:rsid w:val="00573467"/>
    <w:rsid w:val="00574AF9"/>
    <w:rsid w:val="00577ECF"/>
    <w:rsid w:val="005809F2"/>
    <w:rsid w:val="00580F41"/>
    <w:rsid w:val="00583AB0"/>
    <w:rsid w:val="0059310F"/>
    <w:rsid w:val="00593556"/>
    <w:rsid w:val="005941D6"/>
    <w:rsid w:val="005962A0"/>
    <w:rsid w:val="005968D5"/>
    <w:rsid w:val="005A0376"/>
    <w:rsid w:val="005B1AE3"/>
    <w:rsid w:val="005B23FE"/>
    <w:rsid w:val="005B3067"/>
    <w:rsid w:val="005B3AB9"/>
    <w:rsid w:val="005B49CE"/>
    <w:rsid w:val="005B6B67"/>
    <w:rsid w:val="005C1008"/>
    <w:rsid w:val="005C723D"/>
    <w:rsid w:val="005D163D"/>
    <w:rsid w:val="005D17F2"/>
    <w:rsid w:val="005D194C"/>
    <w:rsid w:val="005D32FD"/>
    <w:rsid w:val="005D5707"/>
    <w:rsid w:val="005D579E"/>
    <w:rsid w:val="005E14CF"/>
    <w:rsid w:val="005E2BF7"/>
    <w:rsid w:val="005F13E1"/>
    <w:rsid w:val="005F2697"/>
    <w:rsid w:val="005F2882"/>
    <w:rsid w:val="005F4294"/>
    <w:rsid w:val="005F59BC"/>
    <w:rsid w:val="005F74F8"/>
    <w:rsid w:val="005F7A80"/>
    <w:rsid w:val="0060772F"/>
    <w:rsid w:val="006077AA"/>
    <w:rsid w:val="00612FF1"/>
    <w:rsid w:val="0061318F"/>
    <w:rsid w:val="006134C2"/>
    <w:rsid w:val="00613D91"/>
    <w:rsid w:val="006205B0"/>
    <w:rsid w:val="00620FB3"/>
    <w:rsid w:val="00621C4E"/>
    <w:rsid w:val="006224F0"/>
    <w:rsid w:val="00623271"/>
    <w:rsid w:val="00624C67"/>
    <w:rsid w:val="00625507"/>
    <w:rsid w:val="00625A0C"/>
    <w:rsid w:val="00625E61"/>
    <w:rsid w:val="00626BF3"/>
    <w:rsid w:val="00635C0B"/>
    <w:rsid w:val="00643AD8"/>
    <w:rsid w:val="00646987"/>
    <w:rsid w:val="00651CC4"/>
    <w:rsid w:val="006524F6"/>
    <w:rsid w:val="0065583D"/>
    <w:rsid w:val="006601BB"/>
    <w:rsid w:val="00663A7E"/>
    <w:rsid w:val="0066556E"/>
    <w:rsid w:val="006663FC"/>
    <w:rsid w:val="00667E96"/>
    <w:rsid w:val="00672986"/>
    <w:rsid w:val="00680A59"/>
    <w:rsid w:val="006843C3"/>
    <w:rsid w:val="0068501B"/>
    <w:rsid w:val="00685340"/>
    <w:rsid w:val="00685EED"/>
    <w:rsid w:val="006921C3"/>
    <w:rsid w:val="00692640"/>
    <w:rsid w:val="00694A0D"/>
    <w:rsid w:val="006A235A"/>
    <w:rsid w:val="006A7EED"/>
    <w:rsid w:val="006B38F1"/>
    <w:rsid w:val="006C2627"/>
    <w:rsid w:val="006C4C2C"/>
    <w:rsid w:val="006C59BF"/>
    <w:rsid w:val="006C7A92"/>
    <w:rsid w:val="006D0D3B"/>
    <w:rsid w:val="006D0F56"/>
    <w:rsid w:val="006D3D7F"/>
    <w:rsid w:val="006D4E4B"/>
    <w:rsid w:val="006E0EE0"/>
    <w:rsid w:val="006E327B"/>
    <w:rsid w:val="006E4CB5"/>
    <w:rsid w:val="006F0B3C"/>
    <w:rsid w:val="006F2C86"/>
    <w:rsid w:val="006F2D39"/>
    <w:rsid w:val="006F3FA5"/>
    <w:rsid w:val="0070027F"/>
    <w:rsid w:val="00700418"/>
    <w:rsid w:val="00701D37"/>
    <w:rsid w:val="00707EF4"/>
    <w:rsid w:val="0071012B"/>
    <w:rsid w:val="007122AD"/>
    <w:rsid w:val="00712F70"/>
    <w:rsid w:val="00713D38"/>
    <w:rsid w:val="00714648"/>
    <w:rsid w:val="007154F2"/>
    <w:rsid w:val="00715B06"/>
    <w:rsid w:val="007217A6"/>
    <w:rsid w:val="00722974"/>
    <w:rsid w:val="00731B0A"/>
    <w:rsid w:val="007324B0"/>
    <w:rsid w:val="00733E6C"/>
    <w:rsid w:val="0073426D"/>
    <w:rsid w:val="007354E4"/>
    <w:rsid w:val="007370EF"/>
    <w:rsid w:val="00745974"/>
    <w:rsid w:val="0074726D"/>
    <w:rsid w:val="00750E85"/>
    <w:rsid w:val="00754DCC"/>
    <w:rsid w:val="00761C9D"/>
    <w:rsid w:val="00761EF6"/>
    <w:rsid w:val="00762F5A"/>
    <w:rsid w:val="007630A2"/>
    <w:rsid w:val="00765AE9"/>
    <w:rsid w:val="00767AA9"/>
    <w:rsid w:val="00770493"/>
    <w:rsid w:val="0077053A"/>
    <w:rsid w:val="00770641"/>
    <w:rsid w:val="007721EB"/>
    <w:rsid w:val="007723A7"/>
    <w:rsid w:val="00772C6E"/>
    <w:rsid w:val="007738E2"/>
    <w:rsid w:val="00773BC7"/>
    <w:rsid w:val="0077465D"/>
    <w:rsid w:val="00780396"/>
    <w:rsid w:val="00780686"/>
    <w:rsid w:val="00785C43"/>
    <w:rsid w:val="0078630E"/>
    <w:rsid w:val="00786916"/>
    <w:rsid w:val="00787F65"/>
    <w:rsid w:val="00794B98"/>
    <w:rsid w:val="007956C7"/>
    <w:rsid w:val="00796EE8"/>
    <w:rsid w:val="007A1B61"/>
    <w:rsid w:val="007A27AF"/>
    <w:rsid w:val="007A3C04"/>
    <w:rsid w:val="007A4B31"/>
    <w:rsid w:val="007A6887"/>
    <w:rsid w:val="007B1292"/>
    <w:rsid w:val="007B1928"/>
    <w:rsid w:val="007B25B5"/>
    <w:rsid w:val="007B38B3"/>
    <w:rsid w:val="007B3D86"/>
    <w:rsid w:val="007B44A0"/>
    <w:rsid w:val="007B5B0D"/>
    <w:rsid w:val="007B67BB"/>
    <w:rsid w:val="007C0F23"/>
    <w:rsid w:val="007C3454"/>
    <w:rsid w:val="007C6C10"/>
    <w:rsid w:val="007D2C86"/>
    <w:rsid w:val="007D6538"/>
    <w:rsid w:val="007D6862"/>
    <w:rsid w:val="007D6FD8"/>
    <w:rsid w:val="007D7F83"/>
    <w:rsid w:val="007E0012"/>
    <w:rsid w:val="007E230E"/>
    <w:rsid w:val="007E2525"/>
    <w:rsid w:val="007E2555"/>
    <w:rsid w:val="007E3F95"/>
    <w:rsid w:val="007E44D0"/>
    <w:rsid w:val="007F0415"/>
    <w:rsid w:val="007F52D4"/>
    <w:rsid w:val="007F77B9"/>
    <w:rsid w:val="0080256B"/>
    <w:rsid w:val="00804A18"/>
    <w:rsid w:val="00804F63"/>
    <w:rsid w:val="00806773"/>
    <w:rsid w:val="00807288"/>
    <w:rsid w:val="00807A24"/>
    <w:rsid w:val="00810455"/>
    <w:rsid w:val="008110EB"/>
    <w:rsid w:val="00812DC2"/>
    <w:rsid w:val="00815581"/>
    <w:rsid w:val="00817F3D"/>
    <w:rsid w:val="00821DBD"/>
    <w:rsid w:val="00822961"/>
    <w:rsid w:val="00825E2D"/>
    <w:rsid w:val="008318B6"/>
    <w:rsid w:val="00833B69"/>
    <w:rsid w:val="00835FC5"/>
    <w:rsid w:val="00840628"/>
    <w:rsid w:val="00842FF5"/>
    <w:rsid w:val="00843DD5"/>
    <w:rsid w:val="00847983"/>
    <w:rsid w:val="00855A01"/>
    <w:rsid w:val="00861E58"/>
    <w:rsid w:val="00862C99"/>
    <w:rsid w:val="00865548"/>
    <w:rsid w:val="00866E3F"/>
    <w:rsid w:val="00870089"/>
    <w:rsid w:val="008702AE"/>
    <w:rsid w:val="00870E5E"/>
    <w:rsid w:val="00872A4A"/>
    <w:rsid w:val="00875C28"/>
    <w:rsid w:val="00880A0A"/>
    <w:rsid w:val="00886FED"/>
    <w:rsid w:val="008900F2"/>
    <w:rsid w:val="008A0C74"/>
    <w:rsid w:val="008A223F"/>
    <w:rsid w:val="008A3056"/>
    <w:rsid w:val="008A443C"/>
    <w:rsid w:val="008A4845"/>
    <w:rsid w:val="008A49CE"/>
    <w:rsid w:val="008A4BBE"/>
    <w:rsid w:val="008A4C71"/>
    <w:rsid w:val="008A5F3C"/>
    <w:rsid w:val="008A6669"/>
    <w:rsid w:val="008A737E"/>
    <w:rsid w:val="008A752C"/>
    <w:rsid w:val="008A7A60"/>
    <w:rsid w:val="008B0FBB"/>
    <w:rsid w:val="008B13DA"/>
    <w:rsid w:val="008B3CD0"/>
    <w:rsid w:val="008C075F"/>
    <w:rsid w:val="008C21E1"/>
    <w:rsid w:val="008C3072"/>
    <w:rsid w:val="008C381C"/>
    <w:rsid w:val="008C5DFF"/>
    <w:rsid w:val="008D4296"/>
    <w:rsid w:val="008E2E4E"/>
    <w:rsid w:val="008E37D1"/>
    <w:rsid w:val="008E6872"/>
    <w:rsid w:val="008E6D5C"/>
    <w:rsid w:val="008F4CF6"/>
    <w:rsid w:val="008F618D"/>
    <w:rsid w:val="008F686C"/>
    <w:rsid w:val="008F6E38"/>
    <w:rsid w:val="008F74C8"/>
    <w:rsid w:val="009014A8"/>
    <w:rsid w:val="009015C4"/>
    <w:rsid w:val="00902844"/>
    <w:rsid w:val="009044CB"/>
    <w:rsid w:val="00906BB9"/>
    <w:rsid w:val="009118B0"/>
    <w:rsid w:val="00913FC7"/>
    <w:rsid w:val="00914B16"/>
    <w:rsid w:val="0091521D"/>
    <w:rsid w:val="0091598A"/>
    <w:rsid w:val="009166C1"/>
    <w:rsid w:val="009170BF"/>
    <w:rsid w:val="00922D0C"/>
    <w:rsid w:val="00924709"/>
    <w:rsid w:val="009277F8"/>
    <w:rsid w:val="00927DB5"/>
    <w:rsid w:val="00930999"/>
    <w:rsid w:val="009314C6"/>
    <w:rsid w:val="00931826"/>
    <w:rsid w:val="00933101"/>
    <w:rsid w:val="0093522C"/>
    <w:rsid w:val="00936B55"/>
    <w:rsid w:val="00936F60"/>
    <w:rsid w:val="00937F6F"/>
    <w:rsid w:val="0094121A"/>
    <w:rsid w:val="00943E18"/>
    <w:rsid w:val="00945211"/>
    <w:rsid w:val="00945876"/>
    <w:rsid w:val="009458D8"/>
    <w:rsid w:val="00945E36"/>
    <w:rsid w:val="009461A3"/>
    <w:rsid w:val="0094708C"/>
    <w:rsid w:val="00947903"/>
    <w:rsid w:val="0095269A"/>
    <w:rsid w:val="00952E0B"/>
    <w:rsid w:val="00952F72"/>
    <w:rsid w:val="009535DD"/>
    <w:rsid w:val="009610F0"/>
    <w:rsid w:val="00962B87"/>
    <w:rsid w:val="009638B5"/>
    <w:rsid w:val="0096480F"/>
    <w:rsid w:val="009660E7"/>
    <w:rsid w:val="0097349F"/>
    <w:rsid w:val="009740CC"/>
    <w:rsid w:val="0097452E"/>
    <w:rsid w:val="00975310"/>
    <w:rsid w:val="00982F9A"/>
    <w:rsid w:val="00983A03"/>
    <w:rsid w:val="009850E4"/>
    <w:rsid w:val="00986764"/>
    <w:rsid w:val="00987AF9"/>
    <w:rsid w:val="00992D50"/>
    <w:rsid w:val="009939A9"/>
    <w:rsid w:val="00995D19"/>
    <w:rsid w:val="009963EA"/>
    <w:rsid w:val="009A17E9"/>
    <w:rsid w:val="009A1FD5"/>
    <w:rsid w:val="009A2152"/>
    <w:rsid w:val="009A3470"/>
    <w:rsid w:val="009A4F38"/>
    <w:rsid w:val="009A58B0"/>
    <w:rsid w:val="009A6AD2"/>
    <w:rsid w:val="009B009C"/>
    <w:rsid w:val="009B34F7"/>
    <w:rsid w:val="009C22A2"/>
    <w:rsid w:val="009C6151"/>
    <w:rsid w:val="009C698E"/>
    <w:rsid w:val="009C7CAA"/>
    <w:rsid w:val="009D39E0"/>
    <w:rsid w:val="009D5F72"/>
    <w:rsid w:val="009D60A0"/>
    <w:rsid w:val="009D6A5B"/>
    <w:rsid w:val="009D710D"/>
    <w:rsid w:val="009E033B"/>
    <w:rsid w:val="009E03B9"/>
    <w:rsid w:val="009E1287"/>
    <w:rsid w:val="009E19CF"/>
    <w:rsid w:val="009E2888"/>
    <w:rsid w:val="009E3029"/>
    <w:rsid w:val="009E302A"/>
    <w:rsid w:val="009E5B29"/>
    <w:rsid w:val="009E7627"/>
    <w:rsid w:val="009F0506"/>
    <w:rsid w:val="009F2CED"/>
    <w:rsid w:val="009F4BEB"/>
    <w:rsid w:val="009F5089"/>
    <w:rsid w:val="009F54A2"/>
    <w:rsid w:val="009F65E4"/>
    <w:rsid w:val="00A02552"/>
    <w:rsid w:val="00A03783"/>
    <w:rsid w:val="00A104BB"/>
    <w:rsid w:val="00A113AE"/>
    <w:rsid w:val="00A11CF2"/>
    <w:rsid w:val="00A1611A"/>
    <w:rsid w:val="00A17AA7"/>
    <w:rsid w:val="00A20AB1"/>
    <w:rsid w:val="00A2562B"/>
    <w:rsid w:val="00A32240"/>
    <w:rsid w:val="00A3299C"/>
    <w:rsid w:val="00A32D39"/>
    <w:rsid w:val="00A44505"/>
    <w:rsid w:val="00A44DE5"/>
    <w:rsid w:val="00A472D3"/>
    <w:rsid w:val="00A5187E"/>
    <w:rsid w:val="00A51FD2"/>
    <w:rsid w:val="00A56DDD"/>
    <w:rsid w:val="00A5797B"/>
    <w:rsid w:val="00A629DD"/>
    <w:rsid w:val="00A66023"/>
    <w:rsid w:val="00A6664D"/>
    <w:rsid w:val="00A67D0A"/>
    <w:rsid w:val="00A71162"/>
    <w:rsid w:val="00A72EDE"/>
    <w:rsid w:val="00A73778"/>
    <w:rsid w:val="00A739AD"/>
    <w:rsid w:val="00A74EA5"/>
    <w:rsid w:val="00A76A9A"/>
    <w:rsid w:val="00A771DD"/>
    <w:rsid w:val="00A8014F"/>
    <w:rsid w:val="00A83FDA"/>
    <w:rsid w:val="00A85C7A"/>
    <w:rsid w:val="00A85F8E"/>
    <w:rsid w:val="00A86472"/>
    <w:rsid w:val="00A902BD"/>
    <w:rsid w:val="00A90F87"/>
    <w:rsid w:val="00A94594"/>
    <w:rsid w:val="00A957BD"/>
    <w:rsid w:val="00A957DA"/>
    <w:rsid w:val="00A96CB6"/>
    <w:rsid w:val="00AA0EEE"/>
    <w:rsid w:val="00AA1023"/>
    <w:rsid w:val="00AA1CC3"/>
    <w:rsid w:val="00AA2FA7"/>
    <w:rsid w:val="00AA5AA3"/>
    <w:rsid w:val="00AB0282"/>
    <w:rsid w:val="00AB131A"/>
    <w:rsid w:val="00AB16FA"/>
    <w:rsid w:val="00AB333B"/>
    <w:rsid w:val="00AB47B5"/>
    <w:rsid w:val="00AB545C"/>
    <w:rsid w:val="00AB71E2"/>
    <w:rsid w:val="00AC3DBF"/>
    <w:rsid w:val="00AC5814"/>
    <w:rsid w:val="00AC7461"/>
    <w:rsid w:val="00AD0C10"/>
    <w:rsid w:val="00AD2938"/>
    <w:rsid w:val="00AD32BA"/>
    <w:rsid w:val="00AD3ECC"/>
    <w:rsid w:val="00AD3F23"/>
    <w:rsid w:val="00AD73A6"/>
    <w:rsid w:val="00AE27A0"/>
    <w:rsid w:val="00AE5B4A"/>
    <w:rsid w:val="00AE65F1"/>
    <w:rsid w:val="00AF0C66"/>
    <w:rsid w:val="00AF74B7"/>
    <w:rsid w:val="00B00D2A"/>
    <w:rsid w:val="00B04454"/>
    <w:rsid w:val="00B04563"/>
    <w:rsid w:val="00B066BC"/>
    <w:rsid w:val="00B12D3B"/>
    <w:rsid w:val="00B13FC7"/>
    <w:rsid w:val="00B145F2"/>
    <w:rsid w:val="00B1641D"/>
    <w:rsid w:val="00B16D16"/>
    <w:rsid w:val="00B16E15"/>
    <w:rsid w:val="00B172E4"/>
    <w:rsid w:val="00B20AB2"/>
    <w:rsid w:val="00B2448A"/>
    <w:rsid w:val="00B27AE8"/>
    <w:rsid w:val="00B300C3"/>
    <w:rsid w:val="00B30124"/>
    <w:rsid w:val="00B31A25"/>
    <w:rsid w:val="00B3314E"/>
    <w:rsid w:val="00B37D6B"/>
    <w:rsid w:val="00B52CEC"/>
    <w:rsid w:val="00B5519B"/>
    <w:rsid w:val="00B56072"/>
    <w:rsid w:val="00B607D4"/>
    <w:rsid w:val="00B61527"/>
    <w:rsid w:val="00B61CDE"/>
    <w:rsid w:val="00B638C0"/>
    <w:rsid w:val="00B64DCE"/>
    <w:rsid w:val="00B64E5A"/>
    <w:rsid w:val="00B712D7"/>
    <w:rsid w:val="00B747AD"/>
    <w:rsid w:val="00B805F2"/>
    <w:rsid w:val="00B80F90"/>
    <w:rsid w:val="00B8120A"/>
    <w:rsid w:val="00B831F1"/>
    <w:rsid w:val="00B838FF"/>
    <w:rsid w:val="00B83C5A"/>
    <w:rsid w:val="00B84009"/>
    <w:rsid w:val="00B85812"/>
    <w:rsid w:val="00B86757"/>
    <w:rsid w:val="00B87E1A"/>
    <w:rsid w:val="00B958E5"/>
    <w:rsid w:val="00B96348"/>
    <w:rsid w:val="00BA0764"/>
    <w:rsid w:val="00BA0919"/>
    <w:rsid w:val="00BA0B1F"/>
    <w:rsid w:val="00BA35E9"/>
    <w:rsid w:val="00BA45F2"/>
    <w:rsid w:val="00BA49A1"/>
    <w:rsid w:val="00BA4A34"/>
    <w:rsid w:val="00BA6031"/>
    <w:rsid w:val="00BB262C"/>
    <w:rsid w:val="00BB3C79"/>
    <w:rsid w:val="00BB5CC0"/>
    <w:rsid w:val="00BB6F6F"/>
    <w:rsid w:val="00BC1609"/>
    <w:rsid w:val="00BC4C6F"/>
    <w:rsid w:val="00BC6628"/>
    <w:rsid w:val="00BC7655"/>
    <w:rsid w:val="00BD02D7"/>
    <w:rsid w:val="00BD0F3D"/>
    <w:rsid w:val="00BD3636"/>
    <w:rsid w:val="00BD4C45"/>
    <w:rsid w:val="00BD6B45"/>
    <w:rsid w:val="00BD77B8"/>
    <w:rsid w:val="00BE069F"/>
    <w:rsid w:val="00BE0B8C"/>
    <w:rsid w:val="00BE1D62"/>
    <w:rsid w:val="00BE34A5"/>
    <w:rsid w:val="00BE4BF4"/>
    <w:rsid w:val="00BE5F53"/>
    <w:rsid w:val="00BE7BE8"/>
    <w:rsid w:val="00BF1A08"/>
    <w:rsid w:val="00BF23B4"/>
    <w:rsid w:val="00BF7C4A"/>
    <w:rsid w:val="00C01B73"/>
    <w:rsid w:val="00C0589F"/>
    <w:rsid w:val="00C05A9C"/>
    <w:rsid w:val="00C12360"/>
    <w:rsid w:val="00C13866"/>
    <w:rsid w:val="00C16C78"/>
    <w:rsid w:val="00C16CE8"/>
    <w:rsid w:val="00C17931"/>
    <w:rsid w:val="00C2522C"/>
    <w:rsid w:val="00C254DA"/>
    <w:rsid w:val="00C30ED5"/>
    <w:rsid w:val="00C31BA6"/>
    <w:rsid w:val="00C32CDA"/>
    <w:rsid w:val="00C371B8"/>
    <w:rsid w:val="00C41807"/>
    <w:rsid w:val="00C41D24"/>
    <w:rsid w:val="00C42E4B"/>
    <w:rsid w:val="00C44EEF"/>
    <w:rsid w:val="00C4591A"/>
    <w:rsid w:val="00C50475"/>
    <w:rsid w:val="00C50C2C"/>
    <w:rsid w:val="00C51BA7"/>
    <w:rsid w:val="00C52AE4"/>
    <w:rsid w:val="00C53672"/>
    <w:rsid w:val="00C5427E"/>
    <w:rsid w:val="00C6739F"/>
    <w:rsid w:val="00C71CC1"/>
    <w:rsid w:val="00C72D02"/>
    <w:rsid w:val="00C72F99"/>
    <w:rsid w:val="00C75E87"/>
    <w:rsid w:val="00C77275"/>
    <w:rsid w:val="00C774B2"/>
    <w:rsid w:val="00C77DD9"/>
    <w:rsid w:val="00C826C0"/>
    <w:rsid w:val="00C907F2"/>
    <w:rsid w:val="00C919B6"/>
    <w:rsid w:val="00C92E49"/>
    <w:rsid w:val="00C96150"/>
    <w:rsid w:val="00C96AE8"/>
    <w:rsid w:val="00C97BB5"/>
    <w:rsid w:val="00CA1973"/>
    <w:rsid w:val="00CA431B"/>
    <w:rsid w:val="00CA7F95"/>
    <w:rsid w:val="00CB5F28"/>
    <w:rsid w:val="00CB60C2"/>
    <w:rsid w:val="00CB6B01"/>
    <w:rsid w:val="00CC1897"/>
    <w:rsid w:val="00CC1E8A"/>
    <w:rsid w:val="00CC4565"/>
    <w:rsid w:val="00CC7941"/>
    <w:rsid w:val="00CD276E"/>
    <w:rsid w:val="00CD29F7"/>
    <w:rsid w:val="00CD6CC1"/>
    <w:rsid w:val="00CD7697"/>
    <w:rsid w:val="00CE0562"/>
    <w:rsid w:val="00CE1D5D"/>
    <w:rsid w:val="00CE4B71"/>
    <w:rsid w:val="00CE4D67"/>
    <w:rsid w:val="00CE567A"/>
    <w:rsid w:val="00CE7707"/>
    <w:rsid w:val="00CF0F9A"/>
    <w:rsid w:val="00CF2A25"/>
    <w:rsid w:val="00CF4A8C"/>
    <w:rsid w:val="00CF50FE"/>
    <w:rsid w:val="00CF6258"/>
    <w:rsid w:val="00D0072D"/>
    <w:rsid w:val="00D00E62"/>
    <w:rsid w:val="00D03D08"/>
    <w:rsid w:val="00D03DF1"/>
    <w:rsid w:val="00D06AE6"/>
    <w:rsid w:val="00D06F71"/>
    <w:rsid w:val="00D07C47"/>
    <w:rsid w:val="00D167A9"/>
    <w:rsid w:val="00D20D14"/>
    <w:rsid w:val="00D21221"/>
    <w:rsid w:val="00D22700"/>
    <w:rsid w:val="00D24A2D"/>
    <w:rsid w:val="00D27F7D"/>
    <w:rsid w:val="00D305A6"/>
    <w:rsid w:val="00D323F0"/>
    <w:rsid w:val="00D40AE7"/>
    <w:rsid w:val="00D40E4A"/>
    <w:rsid w:val="00D44DBF"/>
    <w:rsid w:val="00D50945"/>
    <w:rsid w:val="00D5100A"/>
    <w:rsid w:val="00D53788"/>
    <w:rsid w:val="00D55852"/>
    <w:rsid w:val="00D57E30"/>
    <w:rsid w:val="00D608A6"/>
    <w:rsid w:val="00D60AAD"/>
    <w:rsid w:val="00D61E38"/>
    <w:rsid w:val="00D62379"/>
    <w:rsid w:val="00D624DA"/>
    <w:rsid w:val="00D62933"/>
    <w:rsid w:val="00D62FA7"/>
    <w:rsid w:val="00D64F79"/>
    <w:rsid w:val="00D67755"/>
    <w:rsid w:val="00D7098A"/>
    <w:rsid w:val="00D70A89"/>
    <w:rsid w:val="00D731CF"/>
    <w:rsid w:val="00D83793"/>
    <w:rsid w:val="00D86B10"/>
    <w:rsid w:val="00D8728E"/>
    <w:rsid w:val="00D87710"/>
    <w:rsid w:val="00D9132F"/>
    <w:rsid w:val="00D92863"/>
    <w:rsid w:val="00D94EF3"/>
    <w:rsid w:val="00DA0099"/>
    <w:rsid w:val="00DA0380"/>
    <w:rsid w:val="00DA22AC"/>
    <w:rsid w:val="00DA23FA"/>
    <w:rsid w:val="00DA2B15"/>
    <w:rsid w:val="00DA4203"/>
    <w:rsid w:val="00DA5625"/>
    <w:rsid w:val="00DA7D9B"/>
    <w:rsid w:val="00DB158A"/>
    <w:rsid w:val="00DB2625"/>
    <w:rsid w:val="00DC02CB"/>
    <w:rsid w:val="00DD0EB3"/>
    <w:rsid w:val="00DD1C01"/>
    <w:rsid w:val="00DD1C41"/>
    <w:rsid w:val="00DD20F9"/>
    <w:rsid w:val="00DD38B2"/>
    <w:rsid w:val="00DD3C3C"/>
    <w:rsid w:val="00DD4C47"/>
    <w:rsid w:val="00DD6560"/>
    <w:rsid w:val="00DE2202"/>
    <w:rsid w:val="00DE40E4"/>
    <w:rsid w:val="00DE6A96"/>
    <w:rsid w:val="00DE7599"/>
    <w:rsid w:val="00DF0EFD"/>
    <w:rsid w:val="00DF1C5E"/>
    <w:rsid w:val="00DF34B8"/>
    <w:rsid w:val="00DF3C36"/>
    <w:rsid w:val="00DF45AF"/>
    <w:rsid w:val="00DF5032"/>
    <w:rsid w:val="00DF5210"/>
    <w:rsid w:val="00E019FC"/>
    <w:rsid w:val="00E034BA"/>
    <w:rsid w:val="00E05DD0"/>
    <w:rsid w:val="00E07216"/>
    <w:rsid w:val="00E102DD"/>
    <w:rsid w:val="00E1102D"/>
    <w:rsid w:val="00E13116"/>
    <w:rsid w:val="00E13BEA"/>
    <w:rsid w:val="00E13CCC"/>
    <w:rsid w:val="00E14F93"/>
    <w:rsid w:val="00E1500B"/>
    <w:rsid w:val="00E1592B"/>
    <w:rsid w:val="00E16869"/>
    <w:rsid w:val="00E17C84"/>
    <w:rsid w:val="00E2247E"/>
    <w:rsid w:val="00E227F8"/>
    <w:rsid w:val="00E22C9C"/>
    <w:rsid w:val="00E2499D"/>
    <w:rsid w:val="00E25E10"/>
    <w:rsid w:val="00E33931"/>
    <w:rsid w:val="00E3403D"/>
    <w:rsid w:val="00E346B2"/>
    <w:rsid w:val="00E34E71"/>
    <w:rsid w:val="00E35403"/>
    <w:rsid w:val="00E35A83"/>
    <w:rsid w:val="00E35EFB"/>
    <w:rsid w:val="00E36B1B"/>
    <w:rsid w:val="00E44E48"/>
    <w:rsid w:val="00E508A1"/>
    <w:rsid w:val="00E52685"/>
    <w:rsid w:val="00E55A1F"/>
    <w:rsid w:val="00E55CA2"/>
    <w:rsid w:val="00E57E99"/>
    <w:rsid w:val="00E646DD"/>
    <w:rsid w:val="00E65291"/>
    <w:rsid w:val="00E659D4"/>
    <w:rsid w:val="00E65CB1"/>
    <w:rsid w:val="00E72E52"/>
    <w:rsid w:val="00E73BC3"/>
    <w:rsid w:val="00E742BE"/>
    <w:rsid w:val="00E74EF6"/>
    <w:rsid w:val="00E823F5"/>
    <w:rsid w:val="00E84724"/>
    <w:rsid w:val="00E85A39"/>
    <w:rsid w:val="00E860BE"/>
    <w:rsid w:val="00E87830"/>
    <w:rsid w:val="00E87AF5"/>
    <w:rsid w:val="00E90387"/>
    <w:rsid w:val="00E91574"/>
    <w:rsid w:val="00E91627"/>
    <w:rsid w:val="00E949C8"/>
    <w:rsid w:val="00EA01A4"/>
    <w:rsid w:val="00EA1376"/>
    <w:rsid w:val="00EA29B0"/>
    <w:rsid w:val="00EA5501"/>
    <w:rsid w:val="00EA631B"/>
    <w:rsid w:val="00EB1B21"/>
    <w:rsid w:val="00EB2F3C"/>
    <w:rsid w:val="00EB4C70"/>
    <w:rsid w:val="00EB6A47"/>
    <w:rsid w:val="00EB7C6D"/>
    <w:rsid w:val="00EC0071"/>
    <w:rsid w:val="00EC0801"/>
    <w:rsid w:val="00EC47CB"/>
    <w:rsid w:val="00EC71FC"/>
    <w:rsid w:val="00ED17E7"/>
    <w:rsid w:val="00ED3436"/>
    <w:rsid w:val="00ED7E05"/>
    <w:rsid w:val="00EE1FF2"/>
    <w:rsid w:val="00EE3CAC"/>
    <w:rsid w:val="00EE5A01"/>
    <w:rsid w:val="00EF1AAA"/>
    <w:rsid w:val="00EF2BD4"/>
    <w:rsid w:val="00EF2BF4"/>
    <w:rsid w:val="00EF2CA5"/>
    <w:rsid w:val="00F140A9"/>
    <w:rsid w:val="00F169D9"/>
    <w:rsid w:val="00F16E73"/>
    <w:rsid w:val="00F2155C"/>
    <w:rsid w:val="00F254CB"/>
    <w:rsid w:val="00F269CB"/>
    <w:rsid w:val="00F26A1D"/>
    <w:rsid w:val="00F325E7"/>
    <w:rsid w:val="00F32908"/>
    <w:rsid w:val="00F3472F"/>
    <w:rsid w:val="00F36FB9"/>
    <w:rsid w:val="00F3790F"/>
    <w:rsid w:val="00F441D4"/>
    <w:rsid w:val="00F472B6"/>
    <w:rsid w:val="00F5098B"/>
    <w:rsid w:val="00F52D18"/>
    <w:rsid w:val="00F54107"/>
    <w:rsid w:val="00F543BE"/>
    <w:rsid w:val="00F555B9"/>
    <w:rsid w:val="00F55DE4"/>
    <w:rsid w:val="00F60C10"/>
    <w:rsid w:val="00F619B6"/>
    <w:rsid w:val="00F658CF"/>
    <w:rsid w:val="00F67715"/>
    <w:rsid w:val="00F74B73"/>
    <w:rsid w:val="00F758CC"/>
    <w:rsid w:val="00F76508"/>
    <w:rsid w:val="00F84DC2"/>
    <w:rsid w:val="00F861A9"/>
    <w:rsid w:val="00F8753F"/>
    <w:rsid w:val="00F87887"/>
    <w:rsid w:val="00F87C09"/>
    <w:rsid w:val="00F93739"/>
    <w:rsid w:val="00FA089C"/>
    <w:rsid w:val="00FA1CCF"/>
    <w:rsid w:val="00FA5278"/>
    <w:rsid w:val="00FA70F1"/>
    <w:rsid w:val="00FB14EC"/>
    <w:rsid w:val="00FB3161"/>
    <w:rsid w:val="00FB3924"/>
    <w:rsid w:val="00FB7ED5"/>
    <w:rsid w:val="00FC005D"/>
    <w:rsid w:val="00FC632D"/>
    <w:rsid w:val="00FC796D"/>
    <w:rsid w:val="00FD0941"/>
    <w:rsid w:val="00FD14A2"/>
    <w:rsid w:val="00FD1F2A"/>
    <w:rsid w:val="00FD22A5"/>
    <w:rsid w:val="00FD2FA1"/>
    <w:rsid w:val="00FD3847"/>
    <w:rsid w:val="00FE036D"/>
    <w:rsid w:val="00FE2145"/>
    <w:rsid w:val="00FE2414"/>
    <w:rsid w:val="00FE2671"/>
    <w:rsid w:val="00FE76E3"/>
    <w:rsid w:val="00FF12BF"/>
    <w:rsid w:val="00FF280E"/>
    <w:rsid w:val="00FF32E8"/>
    <w:rsid w:val="00FF4458"/>
    <w:rsid w:val="00FF484A"/>
    <w:rsid w:val="00FF4AA4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6030F7"/>
  <w15:chartTrackingRefBased/>
  <w15:docId w15:val="{481C7582-A508-4FC3-8BEE-8D9BAEC78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F45AF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C77275"/>
    <w:pPr>
      <w:keepNext/>
      <w:ind w:firstLine="5103"/>
      <w:outlineLvl w:val="0"/>
    </w:pPr>
    <w:rPr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371FED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rsid w:val="00BA49A1"/>
    <w:rPr>
      <w:szCs w:val="20"/>
    </w:rPr>
  </w:style>
  <w:style w:type="paragraph" w:styleId="Nagwek">
    <w:name w:val="header"/>
    <w:basedOn w:val="Normalny"/>
    <w:link w:val="NagwekZnak"/>
    <w:uiPriority w:val="99"/>
    <w:qFormat/>
    <w:rsid w:val="009C615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C6151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9C6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2">
    <w:name w:val="Body Text Indent 2"/>
    <w:basedOn w:val="Normalny"/>
    <w:link w:val="Tekstpodstawowywcity2Znak"/>
    <w:rsid w:val="00B066BC"/>
    <w:pPr>
      <w:spacing w:after="120" w:line="480" w:lineRule="auto"/>
      <w:ind w:left="283"/>
    </w:pPr>
  </w:style>
  <w:style w:type="paragraph" w:customStyle="1" w:styleId="Style6">
    <w:name w:val="Style6"/>
    <w:basedOn w:val="Normalny"/>
    <w:rsid w:val="007D7F83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paragraph" w:customStyle="1" w:styleId="Style7">
    <w:name w:val="Style7"/>
    <w:basedOn w:val="Normalny"/>
    <w:rsid w:val="007D7F83"/>
    <w:pPr>
      <w:widowControl w:val="0"/>
      <w:autoSpaceDE w:val="0"/>
      <w:autoSpaceDN w:val="0"/>
      <w:adjustRightInd w:val="0"/>
      <w:spacing w:line="250" w:lineRule="exact"/>
      <w:ind w:hanging="350"/>
      <w:jc w:val="both"/>
    </w:pPr>
    <w:rPr>
      <w:rFonts w:ascii="Arial" w:hAnsi="Arial"/>
    </w:rPr>
  </w:style>
  <w:style w:type="character" w:customStyle="1" w:styleId="FontStyle21">
    <w:name w:val="Font Style21"/>
    <w:rsid w:val="007D7F83"/>
    <w:rPr>
      <w:rFonts w:ascii="Arial" w:hAnsi="Arial" w:cs="Arial"/>
      <w:sz w:val="20"/>
      <w:szCs w:val="20"/>
    </w:rPr>
  </w:style>
  <w:style w:type="paragraph" w:customStyle="1" w:styleId="Style8">
    <w:name w:val="Style8"/>
    <w:basedOn w:val="Normalny"/>
    <w:rsid w:val="00F52D18"/>
    <w:pPr>
      <w:widowControl w:val="0"/>
      <w:autoSpaceDE w:val="0"/>
      <w:autoSpaceDN w:val="0"/>
      <w:adjustRightInd w:val="0"/>
      <w:spacing w:line="175" w:lineRule="exact"/>
    </w:pPr>
    <w:rPr>
      <w:rFonts w:ascii="Arial" w:hAnsi="Arial"/>
    </w:rPr>
  </w:style>
  <w:style w:type="paragraph" w:customStyle="1" w:styleId="Style13">
    <w:name w:val="Style13"/>
    <w:basedOn w:val="Normalny"/>
    <w:rsid w:val="00F52D18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character" w:customStyle="1" w:styleId="FontStyle20">
    <w:name w:val="Font Style20"/>
    <w:rsid w:val="00F52D18"/>
    <w:rPr>
      <w:rFonts w:ascii="Arial" w:hAnsi="Arial" w:cs="Arial"/>
      <w:b/>
      <w:bCs/>
      <w:sz w:val="20"/>
      <w:szCs w:val="20"/>
    </w:rPr>
  </w:style>
  <w:style w:type="paragraph" w:customStyle="1" w:styleId="Style11">
    <w:name w:val="Style11"/>
    <w:basedOn w:val="Normalny"/>
    <w:rsid w:val="002D08CB"/>
    <w:pPr>
      <w:widowControl w:val="0"/>
      <w:autoSpaceDE w:val="0"/>
      <w:autoSpaceDN w:val="0"/>
      <w:adjustRightInd w:val="0"/>
      <w:spacing w:line="252" w:lineRule="exact"/>
      <w:ind w:hanging="384"/>
      <w:jc w:val="both"/>
    </w:pPr>
    <w:rPr>
      <w:rFonts w:ascii="Arial" w:hAnsi="Arial"/>
    </w:rPr>
  </w:style>
  <w:style w:type="paragraph" w:customStyle="1" w:styleId="Standard">
    <w:name w:val="Standard"/>
    <w:link w:val="StandardZnak"/>
    <w:rsid w:val="009F54A2"/>
    <w:pPr>
      <w:widowControl w:val="0"/>
    </w:pPr>
  </w:style>
  <w:style w:type="paragraph" w:styleId="Tekstkomentarza">
    <w:name w:val="annotation text"/>
    <w:basedOn w:val="Normalny"/>
    <w:semiHidden/>
    <w:rsid w:val="00B64DCE"/>
    <w:rPr>
      <w:sz w:val="20"/>
      <w:szCs w:val="20"/>
    </w:rPr>
  </w:style>
  <w:style w:type="paragraph" w:customStyle="1" w:styleId="Obszartekstu">
    <w:name w:val="Obszar tekstu"/>
    <w:basedOn w:val="Standard"/>
    <w:rsid w:val="00992D50"/>
    <w:pPr>
      <w:spacing w:before="120"/>
      <w:jc w:val="both"/>
    </w:pPr>
    <w:rPr>
      <w:sz w:val="24"/>
    </w:rPr>
  </w:style>
  <w:style w:type="character" w:styleId="Pogrubienie">
    <w:name w:val="Strong"/>
    <w:qFormat/>
    <w:rsid w:val="00770493"/>
    <w:rPr>
      <w:b/>
      <w:bCs/>
    </w:rPr>
  </w:style>
  <w:style w:type="character" w:customStyle="1" w:styleId="NagwekZnak">
    <w:name w:val="Nagłówek Znak"/>
    <w:link w:val="Nagwek"/>
    <w:uiPriority w:val="99"/>
    <w:rsid w:val="00BA0B1F"/>
    <w:rPr>
      <w:sz w:val="24"/>
      <w:szCs w:val="24"/>
      <w:lang w:val="pl-PL" w:eastAsia="pl-PL" w:bidi="ar-SA"/>
    </w:rPr>
  </w:style>
  <w:style w:type="paragraph" w:styleId="HTML-wstpniesformatowany">
    <w:name w:val="HTML Preformatted"/>
    <w:basedOn w:val="Normalny"/>
    <w:rsid w:val="009B0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16"/>
      <w:szCs w:val="16"/>
    </w:rPr>
  </w:style>
  <w:style w:type="paragraph" w:customStyle="1" w:styleId="Zawartotabeli">
    <w:name w:val="Zawartość tabeli"/>
    <w:basedOn w:val="Normalny"/>
    <w:rsid w:val="00107CE1"/>
    <w:pPr>
      <w:suppressLineNumbers/>
      <w:suppressAutoHyphens/>
    </w:pPr>
    <w:rPr>
      <w:lang w:eastAsia="ar-SA"/>
    </w:rPr>
  </w:style>
  <w:style w:type="paragraph" w:customStyle="1" w:styleId="Znak">
    <w:name w:val="Znak"/>
    <w:basedOn w:val="Normalny"/>
    <w:rsid w:val="00115E41"/>
    <w:rPr>
      <w:rFonts w:ascii="Arial" w:hAnsi="Arial" w:cs="Arial"/>
    </w:rPr>
  </w:style>
  <w:style w:type="character" w:styleId="Numerstrony">
    <w:name w:val="page number"/>
    <w:basedOn w:val="Domylnaczcionkaakapitu"/>
    <w:rsid w:val="00DD38B2"/>
  </w:style>
  <w:style w:type="paragraph" w:styleId="Akapitzlist">
    <w:name w:val="List Paragraph"/>
    <w:basedOn w:val="Normalny"/>
    <w:uiPriority w:val="34"/>
    <w:qFormat/>
    <w:rsid w:val="009D39E0"/>
    <w:pPr>
      <w:spacing w:after="200" w:line="276" w:lineRule="auto"/>
      <w:ind w:left="720"/>
    </w:pPr>
    <w:rPr>
      <w:rFonts w:ascii="Calibri" w:eastAsia="Calibri" w:hAnsi="Calibri"/>
      <w:kern w:val="1"/>
      <w:sz w:val="22"/>
      <w:szCs w:val="22"/>
      <w:lang w:eastAsia="hi-IN" w:bidi="hi-IN"/>
    </w:rPr>
  </w:style>
  <w:style w:type="character" w:customStyle="1" w:styleId="Tekstpodstawowywcity2Znak">
    <w:name w:val="Tekst podstawowy wcięty 2 Znak"/>
    <w:link w:val="Tekstpodstawowywcity2"/>
    <w:rsid w:val="000B6605"/>
    <w:rPr>
      <w:sz w:val="24"/>
      <w:szCs w:val="24"/>
    </w:rPr>
  </w:style>
  <w:style w:type="paragraph" w:customStyle="1" w:styleId="Akapitzlist1">
    <w:name w:val="Akapit z listą1"/>
    <w:basedOn w:val="Normalny"/>
    <w:rsid w:val="00D608A6"/>
    <w:pPr>
      <w:ind w:left="720"/>
      <w:contextualSpacing/>
    </w:pPr>
    <w:rPr>
      <w:rFonts w:eastAsia="Calibri"/>
    </w:rPr>
  </w:style>
  <w:style w:type="character" w:customStyle="1" w:styleId="StandardZnak">
    <w:name w:val="Standard Znak"/>
    <w:link w:val="Standard"/>
    <w:rsid w:val="00AA5AA3"/>
  </w:style>
  <w:style w:type="paragraph" w:styleId="Zwykytekst">
    <w:name w:val="Plain Text"/>
    <w:basedOn w:val="Normalny"/>
    <w:link w:val="ZwykytekstZnak"/>
    <w:uiPriority w:val="99"/>
    <w:unhideWhenUsed/>
    <w:rsid w:val="00AB0282"/>
    <w:rPr>
      <w:rFonts w:ascii="Consolas" w:eastAsia="Calibri" w:hAnsi="Consolas"/>
      <w:sz w:val="21"/>
      <w:szCs w:val="21"/>
      <w:lang w:val="en-US" w:eastAsia="en-US"/>
    </w:rPr>
  </w:style>
  <w:style w:type="character" w:customStyle="1" w:styleId="ZwykytekstZnak">
    <w:name w:val="Zwykły tekst Znak"/>
    <w:link w:val="Zwykytekst"/>
    <w:uiPriority w:val="99"/>
    <w:rsid w:val="00AB0282"/>
    <w:rPr>
      <w:rFonts w:ascii="Consolas" w:eastAsia="Calibri" w:hAnsi="Consolas"/>
      <w:sz w:val="21"/>
      <w:szCs w:val="21"/>
      <w:lang w:val="en-US" w:eastAsia="en-US"/>
    </w:rPr>
  </w:style>
  <w:style w:type="paragraph" w:customStyle="1" w:styleId="Normalny1">
    <w:name w:val="Normalny1"/>
    <w:basedOn w:val="Normalny"/>
    <w:rsid w:val="00B12D3B"/>
    <w:pPr>
      <w:widowControl w:val="0"/>
      <w:suppressAutoHyphens/>
      <w:overflowPunct w:val="0"/>
      <w:autoSpaceDE w:val="0"/>
    </w:pPr>
    <w:rPr>
      <w:kern w:val="1"/>
      <w:sz w:val="20"/>
      <w:szCs w:val="20"/>
    </w:rPr>
  </w:style>
  <w:style w:type="character" w:styleId="Wyrnieniedelikatne">
    <w:name w:val="Subtle Emphasis"/>
    <w:uiPriority w:val="19"/>
    <w:qFormat/>
    <w:rsid w:val="009E033B"/>
    <w:rPr>
      <w:i/>
      <w:iCs/>
      <w:color w:val="404040"/>
    </w:rPr>
  </w:style>
  <w:style w:type="paragraph" w:styleId="NormalnyWeb">
    <w:name w:val="Normal (Web)"/>
    <w:basedOn w:val="Normalny"/>
    <w:unhideWhenUsed/>
    <w:rsid w:val="009E033B"/>
    <w:pPr>
      <w:spacing w:before="100" w:beforeAutospacing="1" w:after="100" w:afterAutospacing="1"/>
      <w:jc w:val="both"/>
    </w:pPr>
    <w:rPr>
      <w:rFonts w:eastAsia="Batang"/>
      <w:sz w:val="20"/>
      <w:szCs w:val="20"/>
    </w:rPr>
  </w:style>
  <w:style w:type="paragraph" w:styleId="Tekstpodstawowy2">
    <w:name w:val="Body Text 2"/>
    <w:basedOn w:val="Normalny"/>
    <w:link w:val="Tekstpodstawowy2Znak"/>
    <w:rsid w:val="000930CE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0930CE"/>
    <w:rPr>
      <w:sz w:val="24"/>
      <w:szCs w:val="24"/>
    </w:rPr>
  </w:style>
  <w:style w:type="character" w:styleId="Uwydatnienie">
    <w:name w:val="Emphasis"/>
    <w:uiPriority w:val="20"/>
    <w:qFormat/>
    <w:rsid w:val="00F32908"/>
    <w:rPr>
      <w:i/>
      <w:iCs/>
    </w:rPr>
  </w:style>
  <w:style w:type="character" w:customStyle="1" w:styleId="Nagwek1Znak">
    <w:name w:val="Nagłówek 1 Znak"/>
    <w:link w:val="Nagwek1"/>
    <w:rsid w:val="00C77275"/>
    <w:rPr>
      <w:sz w:val="28"/>
    </w:rPr>
  </w:style>
  <w:style w:type="paragraph" w:styleId="Tekstpodstawowywcity">
    <w:name w:val="Body Text Indent"/>
    <w:basedOn w:val="Normalny"/>
    <w:link w:val="TekstpodstawowywcityZnak"/>
    <w:rsid w:val="00C77275"/>
    <w:pPr>
      <w:spacing w:after="120"/>
      <w:ind w:left="283"/>
    </w:pPr>
    <w:rPr>
      <w:sz w:val="20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77275"/>
  </w:style>
  <w:style w:type="character" w:customStyle="1" w:styleId="TekstpodstawowyZnak">
    <w:name w:val="Tekst podstawowy Znak"/>
    <w:link w:val="Tekstpodstawowy"/>
    <w:rsid w:val="00C7727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8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904F2-74D5-4E57-AE01-F8F94AE6F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</dc:creator>
  <cp:keywords/>
  <cp:lastModifiedBy>Dominika Plust</cp:lastModifiedBy>
  <cp:revision>2</cp:revision>
  <cp:lastPrinted>2021-02-16T14:41:00Z</cp:lastPrinted>
  <dcterms:created xsi:type="dcterms:W3CDTF">2021-02-19T13:57:00Z</dcterms:created>
  <dcterms:modified xsi:type="dcterms:W3CDTF">2021-02-19T13:57:00Z</dcterms:modified>
</cp:coreProperties>
</file>